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D08E0" w14:textId="513CCFA6" w:rsidR="00D44504" w:rsidRDefault="00F9576D" w:rsidP="00F9576D">
      <w:pPr>
        <w:jc w:val="center"/>
        <w:rPr>
          <w:rtl/>
        </w:rPr>
      </w:pPr>
      <w:r w:rsidRPr="00585AEA">
        <w:rPr>
          <w:rFonts w:ascii="Cambria" w:hAnsi="Cambria"/>
          <w:sz w:val="24"/>
          <w:szCs w:val="24"/>
        </w:rPr>
        <w:t>division algorithm</w:t>
      </w:r>
    </w:p>
    <w:p w14:paraId="6BFD8447" w14:textId="77777777" w:rsidR="00F9576D" w:rsidRDefault="00F9576D" w:rsidP="00F9576D">
      <w:pPr>
        <w:jc w:val="center"/>
      </w:pPr>
      <w:r w:rsidRPr="00585AEA">
        <w:rPr>
          <w:b/>
          <w:bCs/>
          <w:noProof/>
          <w:sz w:val="36"/>
          <w:szCs w:val="36"/>
          <w:u w:val="single"/>
          <w:rtl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ADC56EF" wp14:editId="76D6C1FA">
                <wp:simplePos x="0" y="0"/>
                <wp:positionH relativeFrom="column">
                  <wp:posOffset>-628650</wp:posOffset>
                </wp:positionH>
                <wp:positionV relativeFrom="paragraph">
                  <wp:posOffset>5833110</wp:posOffset>
                </wp:positionV>
                <wp:extent cx="2038350" cy="2724150"/>
                <wp:effectExtent l="0" t="0" r="0" b="0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038350" cy="272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59132" w14:textId="77777777" w:rsidR="00F9576D" w:rsidRDefault="00F9576D" w:rsidP="00F9576D">
                            <w:pPr>
                              <w:bidi w:val="0"/>
                            </w:pPr>
                            <w:r>
                              <w:t xml:space="preserve">Daniel Abergel – </w:t>
                            </w:r>
                            <w:r w:rsidRPr="00585AEA">
                              <w:t>315660712</w:t>
                            </w:r>
                          </w:p>
                          <w:p w14:paraId="7B3FFA6F" w14:textId="77777777" w:rsidR="00F9576D" w:rsidRDefault="00F9576D" w:rsidP="00F9576D">
                            <w:pPr>
                              <w:bidi w:val="0"/>
                            </w:pPr>
                            <w:proofErr w:type="spellStart"/>
                            <w:r>
                              <w:t>Elia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atat</w:t>
                            </w:r>
                            <w:proofErr w:type="spellEnd"/>
                            <w:r>
                              <w:t xml:space="preserve"> – 204395644</w:t>
                            </w:r>
                          </w:p>
                          <w:p w14:paraId="60777B45" w14:textId="77777777" w:rsidR="00F9576D" w:rsidRDefault="00F9576D" w:rsidP="00F9576D">
                            <w:pPr>
                              <w:bidi w:val="0"/>
                            </w:pPr>
                            <w:r>
                              <w:t>Netanel Ben-Isahar -204478150</w:t>
                            </w:r>
                          </w:p>
                          <w:p w14:paraId="62C0E526" w14:textId="77777777" w:rsidR="00F9576D" w:rsidRDefault="00F9576D" w:rsidP="00F9576D">
                            <w:pPr>
                              <w:bidi w:val="0"/>
                            </w:pPr>
                            <w:proofErr w:type="spellStart"/>
                            <w:r>
                              <w:t>Yarden</w:t>
                            </w:r>
                            <w:proofErr w:type="spellEnd"/>
                            <w:r>
                              <w:t xml:space="preserve"> Gaon – </w:t>
                            </w:r>
                            <w:r w:rsidRPr="0051703C">
                              <w:t>312469174</w:t>
                            </w:r>
                          </w:p>
                          <w:p w14:paraId="1D23CFE7" w14:textId="3A2C253C" w:rsidR="00F9576D" w:rsidRDefault="00F9576D" w:rsidP="00F9576D">
                            <w:pPr>
                              <w:bidi w:val="0"/>
                              <w:rPr>
                                <w:rtl/>
                              </w:rPr>
                            </w:pPr>
                            <w:proofErr w:type="spellStart"/>
                            <w:r>
                              <w:t>Nahasho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atat</w:t>
                            </w:r>
                            <w:proofErr w:type="spellEnd"/>
                            <w:r>
                              <w:t xml:space="preserve"> – </w:t>
                            </w:r>
                            <w:r w:rsidRPr="0051703C">
                              <w:t>315823880</w:t>
                            </w:r>
                          </w:p>
                          <w:p w14:paraId="007AF541" w14:textId="1C980C00" w:rsidR="00F9576D" w:rsidRDefault="00F9576D" w:rsidP="00F9576D">
                            <w:pPr>
                              <w:bidi w:val="0"/>
                            </w:pPr>
                            <w:proofErr w:type="spellStart"/>
                            <w:r>
                              <w:t>Elyashiv</w:t>
                            </w:r>
                            <w:proofErr w:type="spellEnd"/>
                            <w:r>
                              <w:t xml:space="preserve"> Deri – </w:t>
                            </w:r>
                          </w:p>
                          <w:p w14:paraId="53BD20C9" w14:textId="1011115A" w:rsidR="00F9576D" w:rsidRDefault="00F9576D" w:rsidP="00F9576D">
                            <w:pPr>
                              <w:bidi w:val="0"/>
                            </w:pPr>
                          </w:p>
                          <w:p w14:paraId="79D369C1" w14:textId="53F2CA36" w:rsidR="00F9576D" w:rsidRDefault="00F9576D" w:rsidP="00F9576D">
                            <w:pPr>
                              <w:bidi w:val="0"/>
                            </w:pPr>
                            <w:r>
                              <w:rPr>
                                <w:rFonts w:ascii="TimesNewRomanPSMT-Identity-H" w:cs="TimesNewRomanPSMT-Identity-H"/>
                                <w:sz w:val="23"/>
                                <w:szCs w:val="23"/>
                              </w:rPr>
                              <w:t>Date: 03/1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DC56E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49.5pt;margin-top:459.3pt;width:160.5pt;height:214.5pt;flip:x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" stroked="f">
                <v:textbox>
                  <w:txbxContent>
                    <w:p w14:paraId="4B259132" w14:textId="77777777" w:rsidR="00F9576D" w:rsidRDefault="00F9576D" w:rsidP="00F9576D">
                      <w:pPr>
                        <w:bidi w:val="0"/>
                      </w:pPr>
                      <w:r>
                        <w:t xml:space="preserve">Daniel Abergel – </w:t>
                      </w:r>
                      <w:r w:rsidRPr="00585AEA">
                        <w:t>315660712</w:t>
                      </w:r>
                    </w:p>
                    <w:p w14:paraId="7B3FFA6F" w14:textId="77777777" w:rsidR="00F9576D" w:rsidRDefault="00F9576D" w:rsidP="00F9576D">
                      <w:pPr>
                        <w:bidi w:val="0"/>
                      </w:pPr>
                      <w:proofErr w:type="spellStart"/>
                      <w:r>
                        <w:t>Elia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atat</w:t>
                      </w:r>
                      <w:proofErr w:type="spellEnd"/>
                      <w:r>
                        <w:t xml:space="preserve"> – 204395644</w:t>
                      </w:r>
                    </w:p>
                    <w:p w14:paraId="60777B45" w14:textId="77777777" w:rsidR="00F9576D" w:rsidRDefault="00F9576D" w:rsidP="00F9576D">
                      <w:pPr>
                        <w:bidi w:val="0"/>
                      </w:pPr>
                      <w:r>
                        <w:t>Netanel Ben-Isahar -204478150</w:t>
                      </w:r>
                    </w:p>
                    <w:p w14:paraId="62C0E526" w14:textId="77777777" w:rsidR="00F9576D" w:rsidRDefault="00F9576D" w:rsidP="00F9576D">
                      <w:pPr>
                        <w:bidi w:val="0"/>
                      </w:pPr>
                      <w:proofErr w:type="spellStart"/>
                      <w:r>
                        <w:t>Yarden</w:t>
                      </w:r>
                      <w:proofErr w:type="spellEnd"/>
                      <w:r>
                        <w:t xml:space="preserve"> Gaon – </w:t>
                      </w:r>
                      <w:r w:rsidRPr="0051703C">
                        <w:t>312469174</w:t>
                      </w:r>
                    </w:p>
                    <w:p w14:paraId="1D23CFE7" w14:textId="3A2C253C" w:rsidR="00F9576D" w:rsidRDefault="00F9576D" w:rsidP="00F9576D">
                      <w:pPr>
                        <w:bidi w:val="0"/>
                        <w:rPr>
                          <w:rtl/>
                        </w:rPr>
                      </w:pPr>
                      <w:proofErr w:type="spellStart"/>
                      <w:r>
                        <w:t>Nahasho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atat</w:t>
                      </w:r>
                      <w:proofErr w:type="spellEnd"/>
                      <w:r>
                        <w:t xml:space="preserve"> – </w:t>
                      </w:r>
                      <w:r w:rsidRPr="0051703C">
                        <w:t>315823880</w:t>
                      </w:r>
                    </w:p>
                    <w:p w14:paraId="007AF541" w14:textId="1C980C00" w:rsidR="00F9576D" w:rsidRDefault="00F9576D" w:rsidP="00F9576D">
                      <w:pPr>
                        <w:bidi w:val="0"/>
                      </w:pPr>
                      <w:proofErr w:type="spellStart"/>
                      <w:r>
                        <w:t>Elyashiv</w:t>
                      </w:r>
                      <w:proofErr w:type="spellEnd"/>
                      <w:r>
                        <w:t xml:space="preserve"> Deri – </w:t>
                      </w:r>
                    </w:p>
                    <w:p w14:paraId="53BD20C9" w14:textId="1011115A" w:rsidR="00F9576D" w:rsidRDefault="00F9576D" w:rsidP="00F9576D">
                      <w:pPr>
                        <w:bidi w:val="0"/>
                      </w:pPr>
                    </w:p>
                    <w:p w14:paraId="79D369C1" w14:textId="53F2CA36" w:rsidR="00F9576D" w:rsidRDefault="00F9576D" w:rsidP="00F9576D">
                      <w:pPr>
                        <w:bidi w:val="0"/>
                      </w:pPr>
                      <w:r>
                        <w:rPr>
                          <w:rFonts w:ascii="TimesNewRomanPSMT-Identity-H" w:cs="TimesNewRomanPSMT-Identity-H"/>
                          <w:sz w:val="23"/>
                          <w:szCs w:val="23"/>
                        </w:rPr>
                        <w:t>Date: 03/17/2020</w:t>
                      </w:r>
                    </w:p>
                  </w:txbxContent>
                </v:textbox>
              </v:shape>
            </w:pict>
          </mc:Fallback>
        </mc:AlternateContent>
      </w:r>
      <w:r>
        <w:t>Software Design</w:t>
      </w:r>
    </w:p>
    <w:p w14:paraId="62FDC018" w14:textId="77777777" w:rsidR="00F9576D" w:rsidRDefault="00F9576D">
      <w:pPr>
        <w:bidi w:val="0"/>
      </w:pPr>
      <w:r>
        <w:br w:type="page"/>
      </w:r>
    </w:p>
    <w:p w14:paraId="52C126F8" w14:textId="77777777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lastRenderedPageBreak/>
        <w:t>1. I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NTRODUCTION </w:t>
      </w:r>
    </w:p>
    <w:p w14:paraId="34B25AE9" w14:textId="02535A70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1.1 Purpose </w:t>
      </w:r>
    </w:p>
    <w:p w14:paraId="51B60C7C" w14:textId="49C164A3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  <w:rtl/>
        </w:rPr>
      </w:pP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This software design document describes the architecture and system design of a distribution algorithm site, this document is intended for the developers and our Project Manager.</w:t>
      </w:r>
    </w:p>
    <w:p w14:paraId="29CCA678" w14:textId="77777777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1.2 Scope </w:t>
      </w:r>
    </w:p>
    <w:p w14:paraId="2390CE70" w14:textId="69A2547E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Times New Roman" w:eastAsia="Times New Roman" w:hAnsi="Times New Roman" w:cs="Times New Roman"/>
          <w:sz w:val="24"/>
          <w:szCs w:val="24"/>
        </w:rPr>
        <w:t>The system will receive an agent's estimates for all objects and return a distribution (proportional or envy-free result</w:t>
      </w:r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2676F">
        <w:rPr>
          <w:rFonts w:ascii="Times New Roman" w:eastAsia="Times New Roman" w:hAnsi="Times New Roman" w:cs="Times New Roman"/>
          <w:sz w:val="24"/>
          <w:szCs w:val="24"/>
        </w:rPr>
        <w:t>Proportional: An allocation z is proportional (Prop) if each agent prefers her parts to the equal division: 1/n from the sum of all the Objects</w:t>
      </w:r>
      <w:r w:rsidRPr="00C2676F">
        <w:rPr>
          <w:rFonts w:ascii="Times New Roman" w:eastAsia="Times New Roman" w:hAnsi="Times New Roman" w:cs="Times New Roman"/>
          <w:sz w:val="24"/>
          <w:szCs w:val="24"/>
          <w:rtl/>
        </w:rPr>
        <w:t xml:space="preserve">. </w:t>
      </w:r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Envy-free: An allocation </w:t>
      </w:r>
      <w:proofErr w:type="gramStart"/>
      <w:r w:rsidRPr="00C2676F">
        <w:rPr>
          <w:rFonts w:ascii="Times New Roman" w:eastAsia="Times New Roman" w:hAnsi="Times New Roman" w:cs="Times New Roman"/>
          <w:sz w:val="24"/>
          <w:szCs w:val="24"/>
        </w:rPr>
        <w:t>z  is</w:t>
      </w:r>
      <w:proofErr w:type="gramEnd"/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 called envy-free (EF) if every agent prefers her parts to the parts of the others.</w:t>
      </w:r>
    </w:p>
    <w:p w14:paraId="6603C377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1.3 Overview </w:t>
      </w:r>
    </w:p>
    <w:p w14:paraId="65CE7083" w14:textId="4CA39413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The SDD document contains details about our products and system design information. See table of contents</w:t>
      </w:r>
      <w:r w:rsidRPr="00C2676F">
        <w:rPr>
          <w:rFonts w:ascii="Arial-BoldMT-Identity-H" w:eastAsia="Times New Roman" w:hAnsi="Arial-BoldMT-Identity-H" w:cs="Arial-BoldMT-Identity-H" w:hint="cs"/>
          <w:sz w:val="24"/>
          <w:szCs w:val="24"/>
        </w:rPr>
        <w:t xml:space="preserve">1.4 Reference Material </w:t>
      </w:r>
    </w:p>
    <w:p w14:paraId="325910F5" w14:textId="2AA2B5F2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>1.</w:t>
      </w:r>
      <w:r>
        <w:rPr>
          <w:rFonts w:ascii="Arial-BoldMT-Identity-H" w:eastAsia="Times New Roman" w:hAnsi="Arial-BoldMT-Identity-H" w:cs="Arial-BoldMT-Identity-H"/>
          <w:sz w:val="26"/>
          <w:szCs w:val="26"/>
        </w:rPr>
        <w:t>4 Reference</w:t>
      </w:r>
    </w:p>
    <w:p w14:paraId="63CBD91E" w14:textId="45227E06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 xml:space="preserve">This site is </w:t>
      </w:r>
      <w:proofErr w:type="spellStart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>base</w:t>
      </w:r>
      <w:proofErr w:type="spellEnd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 xml:space="preserve"> on the algorithm in this Article by </w:t>
      </w:r>
      <w:proofErr w:type="spellStart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>erel</w:t>
      </w:r>
      <w:proofErr w:type="spellEnd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 xml:space="preserve"> </w:t>
      </w:r>
      <w:proofErr w:type="spellStart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>segal</w:t>
      </w:r>
      <w:proofErr w:type="spellEnd"/>
      <w:r w:rsidRPr="00C2676F">
        <w:rPr>
          <w:rFonts w:ascii="Arial-BoldMT-Identity-H" w:eastAsia="Times New Roman" w:hAnsi="Arial-BoldMT-Identity-H" w:cs="Arial-BoldMT-Identity-H"/>
          <w:sz w:val="24"/>
          <w:szCs w:val="24"/>
        </w:rPr>
        <w:t xml:space="preserve"> - https://arxiv.org/pdf/1908.01669.pdf</w:t>
      </w:r>
    </w:p>
    <w:p w14:paraId="57852F59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EC60D8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1.5 Definitions and Acronyms </w:t>
      </w:r>
    </w:p>
    <w:p w14:paraId="2BD54538" w14:textId="77777777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Times New Roman" w:eastAsia="Times New Roman" w:hAnsi="Times New Roman" w:cs="Times New Roman"/>
          <w:sz w:val="24"/>
          <w:szCs w:val="24"/>
        </w:rPr>
        <w:t>Proportional: An allocation z is proportional (Prop) if each agent prefers her parts to the equal division: 1/n from the sum of all the Objects</w:t>
      </w:r>
      <w:r w:rsidRPr="00C2676F">
        <w:rPr>
          <w:rFonts w:ascii="Times New Roman" w:eastAsia="Times New Roman" w:hAnsi="Times New Roman" w:cs="Times New Roman"/>
          <w:sz w:val="24"/>
          <w:szCs w:val="24"/>
          <w:rtl/>
        </w:rPr>
        <w:t xml:space="preserve">. </w:t>
      </w:r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Envy-free: An allocation </w:t>
      </w:r>
      <w:proofErr w:type="gramStart"/>
      <w:r w:rsidRPr="00C2676F">
        <w:rPr>
          <w:rFonts w:ascii="Times New Roman" w:eastAsia="Times New Roman" w:hAnsi="Times New Roman" w:cs="Times New Roman"/>
          <w:sz w:val="24"/>
          <w:szCs w:val="24"/>
        </w:rPr>
        <w:t>z  is</w:t>
      </w:r>
      <w:proofErr w:type="gramEnd"/>
      <w:r w:rsidRPr="00C2676F">
        <w:rPr>
          <w:rFonts w:ascii="Times New Roman" w:eastAsia="Times New Roman" w:hAnsi="Times New Roman" w:cs="Times New Roman"/>
          <w:sz w:val="24"/>
          <w:szCs w:val="24"/>
        </w:rPr>
        <w:t xml:space="preserve"> called envy-free (EF) if every agent prefers her parts to the parts of the others.</w:t>
      </w:r>
    </w:p>
    <w:p w14:paraId="097BDFD3" w14:textId="37D9711D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2. S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YSTEM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O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VERVIEW </w:t>
      </w:r>
    </w:p>
    <w:p w14:paraId="00E39874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The project is divided into two main parts: client-side and server-side</w:t>
      </w: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  <w:rtl/>
        </w:rPr>
        <w:t>.</w:t>
      </w:r>
    </w:p>
    <w:p w14:paraId="365C50B0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client-side is a website, </w:t>
      </w:r>
      <w:proofErr w:type="gramStart"/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The</w:t>
      </w:r>
      <w:proofErr w:type="gramEnd"/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main goal of the client-side is to interact with clients, handling the client's input and output. client-side has been written in JavaScript HTML and CSS</w:t>
      </w: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  <w:rtl/>
        </w:rPr>
        <w:t>.</w:t>
      </w:r>
    </w:p>
    <w:p w14:paraId="6CC8D436" w14:textId="77777777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The server-side goal is to implement a Distribution-Algorithm and handle the requests that came from the website (clients</w:t>
      </w:r>
      <w:proofErr w:type="gramStart"/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>) .</w:t>
      </w:r>
      <w:proofErr w:type="gramEnd"/>
      <w:r w:rsidRPr="00C2676F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</w:t>
      </w:r>
    </w:p>
    <w:p w14:paraId="216045AA" w14:textId="77777777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3. S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YSTEM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A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>RCHITECTURE</w:t>
      </w:r>
    </w:p>
    <w:p w14:paraId="53203CF9" w14:textId="61735A69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lastRenderedPageBreak/>
        <w:t xml:space="preserve"> 3.1 Architectural Design </w:t>
      </w:r>
    </w:p>
    <w:p w14:paraId="54D4E1E2" w14:textId="127A865A" w:rsidR="009D0C7D" w:rsidRDefault="009D0C7D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180D329" wp14:editId="2B06E6A5">
            <wp:extent cx="5274310" cy="3133090"/>
            <wp:effectExtent l="0" t="0" r="0" b="3810"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3-17 at 20.47.0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3E063" w14:textId="40C15B35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3.2 </w:t>
      </w:r>
      <w:proofErr w:type="spellStart"/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>DecompositionDescription</w:t>
      </w:r>
      <w:proofErr w:type="spellEnd"/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 </w:t>
      </w:r>
    </w:p>
    <w:p w14:paraId="58C2358D" w14:textId="29955044" w:rsidR="009D0C7D" w:rsidRPr="00FE2B0B" w:rsidRDefault="009D0C7D" w:rsidP="009D0C7D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0"/>
          <w:szCs w:val="20"/>
        </w:rPr>
      </w:pP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The algorithm object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: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r w:rsidR="005E743A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valuation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: this class represent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>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all the ratio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>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between the agent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GraphGenerator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: this class functionality is to generate all the possibilities graph (represent as 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ConsumptionGraph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) for some 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valuation_matrix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FairProportionalAllocationProblem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: this class solve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>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Fair Proportional Allocation Problem she is inherited from 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FairAllocationProblem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FairEnvyFreeAllocationProblem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: this class solve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>s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Fair Envy Free Allocation Problem she is inherited from 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FairAllocationProblem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FairAllocationProblem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: this class is 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an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abstract class 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>to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solve </w:t>
      </w:r>
      <w:r w:rsidR="005E743A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the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Fair Allocation Problem meaning - get agents valuation and a Fair Allocation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ConsumptionGraph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: this class represent a graph of consumption of the agents</w:t>
      </w:r>
      <w:r w:rsidR="000D4165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represent by binary matrix - if graph[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i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][j] = 1 its mean that agent 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I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consumption the j object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Allocation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: this class represent an Allocation of the object to the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agents represent by matrix - if graph[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i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][j] = x its mean that agent 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I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gets x%  from object j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0 &lt;= graph[</w:t>
      </w:r>
      <w:proofErr w:type="spellStart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i</w:t>
      </w:r>
      <w:proofErr w:type="spellEnd"/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][j] &lt;= 1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r w:rsidRPr="009D0C7D"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>Server:</w:t>
      </w:r>
      <w:r>
        <w:rPr>
          <w:rFonts w:ascii="TimesNewRomanPSMT-Identity-H" w:eastAsia="Times New Roman" w:hAnsi="TimesNewRomanPSMT-Identity-H" w:cs="TimesNewRomanPSMT-Identity-H"/>
          <w:b/>
          <w:bCs/>
          <w:sz w:val="20"/>
          <w:szCs w:val="20"/>
        </w:rPr>
        <w:t xml:space="preserve">  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This class </w:t>
      </w:r>
      <w:r w:rsidRPr="009D0C7D">
        <w:rPr>
          <w:rFonts w:ascii="TimesNewRomanPSMT-Identity-H" w:eastAsia="Times New Roman" w:hAnsi="TimesNewRomanPSMT-Identity-H" w:cs="TimesNewRomanPSMT-Identity-H"/>
          <w:sz w:val="20"/>
          <w:szCs w:val="20"/>
        </w:rPr>
        <w:t>represent</w:t>
      </w:r>
      <w:r w:rsidR="00FE2B0B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the server, supports the website request </w:t>
      </w:r>
      <w:r w:rsidR="0065070D">
        <w:rPr>
          <w:rFonts w:ascii="TimesNewRomanPSMT-Identity-H" w:eastAsia="Times New Roman" w:hAnsi="TimesNewRomanPSMT-Identity-H" w:cs="TimesNewRomanPSMT-Identity-H"/>
          <w:sz w:val="20"/>
          <w:szCs w:val="20"/>
        </w:rPr>
        <w:t xml:space="preserve"> (RESTful API)</w:t>
      </w:r>
    </w:p>
    <w:p w14:paraId="5DE76DFF" w14:textId="096EEB7B" w:rsidR="00C2676F" w:rsidRPr="00C2676F" w:rsidRDefault="00C2676F" w:rsidP="009D0C7D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3.3 Design Rationale </w:t>
      </w:r>
    </w:p>
    <w:p w14:paraId="1DF1E817" w14:textId="4CB572CF" w:rsidR="00FE2B0B" w:rsidRPr="00FE2B0B" w:rsidRDefault="00FE2B0B" w:rsidP="00FE2B0B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0"/>
          <w:szCs w:val="20"/>
        </w:rPr>
      </w:pP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</w:rPr>
        <w:t>We choose this architecture because we want to give people the opportunity to try our algorithm, and the best way to reach a lot of people to test this algorithm is a website on the Internet</w:t>
      </w: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</w:rPr>
        <w:t>Our goal is to separate the backend from the front</w:t>
      </w:r>
      <w:r w:rsidR="000D4165">
        <w:rPr>
          <w:rFonts w:ascii="TimesNewRomanPSMT-Identity-H" w:eastAsia="Times New Roman" w:hAnsi="TimesNewRomanPSMT-Identity-H" w:cs="TimesNewRomanPSMT-Identity-H"/>
          <w:sz w:val="20"/>
          <w:szCs w:val="20"/>
        </w:rPr>
        <w:t>e</w:t>
      </w: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</w:rPr>
        <w:t>nd this is the best architecture to achieve the goal</w:t>
      </w: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  <w:rtl/>
        </w:rPr>
        <w:t>.</w:t>
      </w:r>
      <w:r>
        <w:rPr>
          <w:rFonts w:ascii="TimesNewRomanPSMT-Identity-H" w:eastAsia="Times New Roman" w:hAnsi="TimesNewRomanPSMT-Identity-H" w:cs="TimesNewRomanPSMT-Identity-H"/>
          <w:sz w:val="20"/>
          <w:szCs w:val="20"/>
        </w:rPr>
        <w:br/>
      </w:r>
      <w:r w:rsidRPr="00FE2B0B">
        <w:rPr>
          <w:rFonts w:ascii="TimesNewRomanPSMT-Identity-H" w:eastAsia="Times New Roman" w:hAnsi="TimesNewRomanPSMT-Identity-H" w:cs="TimesNewRomanPSMT-Identity-H"/>
          <w:sz w:val="20"/>
          <w:szCs w:val="20"/>
        </w:rPr>
        <w:t>We have thought about publishing the algorithm as an open-source library but we want to test the algorithm with a lot of scenarios, because of this we have decided to go with the website architecture (website (front) + server (backend))</w:t>
      </w:r>
    </w:p>
    <w:p w14:paraId="7F3005D4" w14:textId="30FE117E" w:rsidR="00C2676F" w:rsidRPr="00C2676F" w:rsidRDefault="00C2676F" w:rsidP="00FE2B0B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4. D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ATA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D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>ESIGN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br/>
        <w:t xml:space="preserve">4.1 Data Description </w:t>
      </w:r>
    </w:p>
    <w:p w14:paraId="1AFD5BF3" w14:textId="21C82B26" w:rsidR="0065070D" w:rsidRDefault="0065070D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65070D">
        <w:rPr>
          <w:rFonts w:ascii="TimesNewRomanPSMT-Identity-H" w:eastAsia="Times New Roman" w:hAnsi="TimesNewRomanPSMT-Identity-H" w:cs="TimesNewRomanPSMT-Identity-H"/>
          <w:sz w:val="24"/>
          <w:szCs w:val="24"/>
        </w:rPr>
        <w:lastRenderedPageBreak/>
        <w:t xml:space="preserve">We don't have any </w:t>
      </w:r>
      <w:proofErr w:type="gramStart"/>
      <w:r w:rsidRPr="0065070D">
        <w:rPr>
          <w:rFonts w:ascii="TimesNewRomanPSMT-Identity-H" w:eastAsia="Times New Roman" w:hAnsi="TimesNewRomanPSMT-Identity-H" w:cs="TimesNewRomanPSMT-Identity-H"/>
          <w:sz w:val="24"/>
          <w:szCs w:val="24"/>
        </w:rPr>
        <w:t>database,</w:t>
      </w:r>
      <w:proofErr w:type="gramEnd"/>
      <w:r w:rsidRPr="0065070D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our data is singular matrix transforms in a JSON form</w:t>
      </w:r>
    </w:p>
    <w:p w14:paraId="282754AF" w14:textId="172C270D" w:rsidR="00C2676F" w:rsidRDefault="00C2676F" w:rsidP="0065070D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4.2 Data Dictionary </w:t>
      </w:r>
    </w:p>
    <w:p w14:paraId="13E2D3D3" w14:textId="7FE4FEAB" w:rsidR="0065070D" w:rsidRPr="0065070D" w:rsidRDefault="0065070D" w:rsidP="0065070D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-BoldMT-Identity-H" w:eastAsia="Times New Roman" w:hAnsi="Arial-BoldMT-Identity-H" w:cs="Arial-BoldMT-Identity-H"/>
          <w:sz w:val="26"/>
          <w:szCs w:val="26"/>
        </w:rPr>
        <w:t>-</w:t>
      </w:r>
    </w:p>
    <w:p w14:paraId="7CAA415B" w14:textId="77777777" w:rsidR="00C2676F" w:rsidRP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5. C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OMPONENT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D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ESIGN </w:t>
      </w:r>
    </w:p>
    <w:p w14:paraId="6087BB9B" w14:textId="77777777" w:rsidR="0065070D" w:rsidRDefault="0065070D" w:rsidP="0065070D">
      <w:pPr>
        <w:jc w:val="right"/>
      </w:pPr>
      <w:r>
        <w:t>The algorithm objects and function:</w:t>
      </w:r>
    </w:p>
    <w:p w14:paraId="52351C06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proofErr w:type="spellStart"/>
      <w:r w:rsidRPr="006D4BD8">
        <w:rPr>
          <w:rFonts w:ascii="Consolas" w:hAnsi="Consolas"/>
          <w:color w:val="000000"/>
        </w:rPr>
        <w:t>ValueRatio</w:t>
      </w:r>
      <w:proofErr w:type="spellEnd"/>
      <w:r>
        <w:rPr>
          <w:rFonts w:ascii="Consolas" w:hAnsi="Consolas"/>
          <w:color w:val="000000"/>
        </w:rPr>
        <w:t xml:space="preserve">: </w:t>
      </w:r>
    </w:p>
    <w:p w14:paraId="5A80EF8A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1F72676A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reate_the_value_ratio_for_2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 x, y)</w:t>
      </w:r>
    </w:p>
    <w:p w14:paraId="02F5FEAA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build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e array for value ratio between agent x to agent y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ccording to the given graph and the properties of agent x in this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nd sort it</w:t>
      </w:r>
    </w:p>
    <w:p w14:paraId="3237793B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buile_all_the_ratio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valuation_matrix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5328C21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is function create a list of matrix .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each matrix is the ratio between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and all the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ether agents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for exampl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ns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3] = matrix of the ratio between agent 3 and all ether agents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so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ns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3][4] = the ratio array between agent 3 to agent 4</w:t>
      </w:r>
    </w:p>
    <w:p w14:paraId="4F36813D" w14:textId="77777777" w:rsidR="0065070D" w:rsidRPr="006D4BD8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7908E44A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proofErr w:type="spellStart"/>
      <w:proofErr w:type="gramStart"/>
      <w:r>
        <w:rPr>
          <w:rFonts w:ascii="Consolas" w:hAnsi="Consolas"/>
          <w:color w:val="000000"/>
        </w:rPr>
        <w:t>GraphGenerator</w:t>
      </w:r>
      <w:proofErr w:type="spellEnd"/>
      <w:r>
        <w:rPr>
          <w:rFonts w:ascii="Consolas" w:hAnsi="Consolas"/>
          <w:color w:val="000000"/>
        </w:rPr>
        <w:t xml:space="preserve"> :</w:t>
      </w:r>
      <w:proofErr w:type="gramEnd"/>
      <w:r>
        <w:rPr>
          <w:rFonts w:ascii="Consolas" w:hAnsi="Consolas"/>
          <w:color w:val="000000"/>
        </w:rPr>
        <w:t xml:space="preserve"> </w:t>
      </w:r>
    </w:p>
    <w:p w14:paraId="652AD0A2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3692CA78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enerate_all_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386E1B7C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is is the main function in that part of the algorith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she get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valuation  and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generate all the possibilities graph for i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represent as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generator of all possibilities graph</w:t>
      </w:r>
    </w:p>
    <w:p w14:paraId="73213F3B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add_agent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proofErr w:type="gramStart"/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genneretor</w:t>
      </w:r>
      <w:proofErr w:type="gram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i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5D83BCCF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get generator for all th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e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graph for i-1 agen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and generate all the graph for adding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genneretor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generator for the all the  graph for i-1 agents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i: the index for the new agen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generator for the all the  graph for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agents</w:t>
      </w:r>
    </w:p>
    <w:p w14:paraId="21EF2D23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add_agent_to_</w:t>
      </w:r>
      <w:proofErr w:type="gram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gramEnd"/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: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6FA36CAE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: some given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at represent agent and there properties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generator for the all the  graphs from adding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o the given graph</w:t>
      </w:r>
    </w:p>
    <w:p w14:paraId="6B8D4EA9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de_to_consumption_</w:t>
      </w:r>
      <w:proofErr w:type="gram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gramEnd"/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: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 code)</w:t>
      </w:r>
    </w:p>
    <w:p w14:paraId="270FA88D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is function take code that represent new graph and conver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it to tha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calculation of the properties of each agent is p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/2 from the end of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rr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belongs to the new agen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and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le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rr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)-p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/2 from the start of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rr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belongs to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the original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de:the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code in form (x1,x2...xi)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= the number of agent in graph, xi in range(number of properties of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in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or that code</w:t>
      </w:r>
    </w:p>
    <w:p w14:paraId="1EC1E624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0FA6C068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  <w:proofErr w:type="spellStart"/>
      <w:r>
        <w:rPr>
          <w:rFonts w:ascii="Consolas" w:hAnsi="Consolas"/>
          <w:color w:val="000000"/>
        </w:rPr>
        <w:t>FairProportionalAllocationProblem</w:t>
      </w:r>
      <w:proofErr w:type="spellEnd"/>
      <w:r>
        <w:rPr>
          <w:rFonts w:ascii="Consolas" w:hAnsi="Consolas"/>
          <w:color w:val="000000"/>
        </w:rPr>
        <w:t>:</w:t>
      </w:r>
    </w:p>
    <w:p w14:paraId="0B301AA5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color w:val="000000"/>
        </w:rPr>
        <w:t xml:space="preserve"> </w:t>
      </w:r>
      <w:r>
        <w:rPr>
          <w:rFonts w:ascii="Consolas" w:hAnsi="Consolas"/>
          <w:i/>
          <w:iCs/>
          <w:color w:val="808080"/>
        </w:rPr>
        <w:t>Functionality:</w:t>
      </w:r>
    </w:p>
    <w:p w14:paraId="4F7ADCA5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lastRenderedPageBreak/>
        <w:t>find_allocation_with_min_shering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376F8254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find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e proportional allocation for the valuatio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the Proportional allocation</w:t>
      </w:r>
    </w:p>
    <w:p w14:paraId="4BE7A8EE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find_allocation_for_</w:t>
      </w:r>
      <w:proofErr w:type="gram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proofErr w:type="gramEnd"/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 :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1489931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get a consumption graph and us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vxpy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o solve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convex problem to find a proportional allocation.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condition for the convex problem is: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1) each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lloc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[j] &gt;=0 - an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a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get minus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pese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from some ite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2) if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[j] == 0 so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lloc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][j]= 0 .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if in the current consumption graph the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es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consume the item j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so in the allocation he is get 0% from this ite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3) the proportional condition (by definition)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4) the sum of every column in the allocation == 1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each item divided exactly to 100 percen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nd after solving the problem - check if the result are better from the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"  (meaning if the current allocation as lass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shering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rom 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)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nd update i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some given consumption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update 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</w:t>
      </w:r>
    </w:p>
    <w:p w14:paraId="2929A167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3D21B387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50F103FB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  <w:proofErr w:type="spellStart"/>
      <w:r>
        <w:rPr>
          <w:rFonts w:ascii="Consolas" w:hAnsi="Consolas"/>
          <w:color w:val="000000"/>
        </w:rPr>
        <w:t>FairEnvyFreeAllocationProblem</w:t>
      </w:r>
      <w:proofErr w:type="spellEnd"/>
      <w:r>
        <w:rPr>
          <w:rFonts w:ascii="Consolas" w:hAnsi="Consolas"/>
          <w:color w:val="000000"/>
        </w:rPr>
        <w:t xml:space="preserve">: </w:t>
      </w:r>
    </w:p>
    <w:p w14:paraId="49328807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32995833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find_allocation_with_min_shering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3FD96655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find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e envy free allocation for the valuatio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the envy free allocation</w:t>
      </w:r>
    </w:p>
    <w:p w14:paraId="1237A180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find_allocation_for_</w:t>
      </w:r>
      <w:proofErr w:type="gram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proofErr w:type="gramEnd"/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,consumption_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 xml:space="preserve"> :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ConsumptionGraph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7B3B5E13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get a consumption graph and us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vxpy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o solve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convex problem to find a envy free allocation.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condition for the convex problem is: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1) each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lloc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[j] &gt;=0 - an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a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get minus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pese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from some ite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2) if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][j] == 0 so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lloc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][j]= 0 .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if in the current consumption graph the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esnt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consume the item j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so in the allocation he is get 0% from this ite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3) the envy free condition (by definition)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4) the sum of every column in the allocation == 1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each item divided exactly to 100 percen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nd after solving the problem - check if the result are better from the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"  (meaning if the current allocation as lass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shering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rom 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)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and update it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param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_graph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some given consumption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update "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min_sharing_allocation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</w:t>
      </w:r>
    </w:p>
    <w:p w14:paraId="2F94F00C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7FC9BA9F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790963CA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  <w:proofErr w:type="spellStart"/>
      <w:proofErr w:type="gramStart"/>
      <w:r>
        <w:rPr>
          <w:rFonts w:ascii="Consolas" w:hAnsi="Consolas"/>
          <w:color w:val="000000"/>
        </w:rPr>
        <w:t>FairAllocationProblem</w:t>
      </w:r>
      <w:proofErr w:type="spellEnd"/>
      <w:r>
        <w:rPr>
          <w:rFonts w:ascii="Consolas" w:hAnsi="Consolas"/>
          <w:color w:val="000000"/>
        </w:rPr>
        <w:t xml:space="preserve"> :</w:t>
      </w:r>
      <w:proofErr w:type="gramEnd"/>
      <w:r>
        <w:rPr>
          <w:rFonts w:ascii="Consolas" w:hAnsi="Consolas"/>
          <w:color w:val="000000"/>
        </w:rPr>
        <w:t xml:space="preserve"> </w:t>
      </w:r>
    </w:p>
    <w:p w14:paraId="78462A4D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 abstract</w:t>
      </w:r>
    </w:p>
    <w:p w14:paraId="36D1B7CC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2684CF46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proofErr w:type="spellStart"/>
      <w:r>
        <w:rPr>
          <w:rFonts w:ascii="Consolas" w:hAnsi="Consolas"/>
          <w:color w:val="000000"/>
        </w:rPr>
        <w:t>ConsumptionGraph</w:t>
      </w:r>
      <w:proofErr w:type="spellEnd"/>
      <w:r>
        <w:rPr>
          <w:rFonts w:ascii="Consolas" w:hAnsi="Consolas"/>
          <w:color w:val="000000"/>
        </w:rPr>
        <w:t>:</w:t>
      </w:r>
    </w:p>
    <w:p w14:paraId="501072D1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22119338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num_of_sharing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7499646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e number of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sharing in th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onsumptionGraph</w:t>
      </w:r>
      <w:proofErr w:type="spellEnd"/>
    </w:p>
    <w:p w14:paraId="7D16C77A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generate_all_code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6DEFA188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generate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all the codes for that graph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(the code represent the new graph that can built from this graph and adding 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lastRenderedPageBreak/>
        <w:t>new agent)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generator for all the codes</w:t>
      </w:r>
    </w:p>
    <w:p w14:paraId="1D14D552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sum_of_agent_properties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43486875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return array that each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rr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[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] = the number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of properties of agent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in graph multiple by 2 plus 1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 the number of properties of each agent in array</w:t>
      </w:r>
    </w:p>
    <w:p w14:paraId="4BDC16C9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55630565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color w:val="000000"/>
        </w:rPr>
        <w:t>Allocation:</w:t>
      </w:r>
      <w:r w:rsidRPr="006D4BD8">
        <w:rPr>
          <w:rFonts w:ascii="Consolas" w:hAnsi="Consolas"/>
          <w:i/>
          <w:iCs/>
          <w:color w:val="808080"/>
        </w:rPr>
        <w:t xml:space="preserve"> </w:t>
      </w:r>
    </w:p>
    <w:p w14:paraId="52D2CE81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7C490A65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spellStart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num_of_shering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920B53D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alculate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the number of sharing i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the allocatio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: the number of sharing</w:t>
      </w:r>
    </w:p>
    <w:p w14:paraId="16D5920C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round(</w:t>
      </w:r>
      <w:r w:rsidRPr="001C0E01">
        <w:rPr>
          <w:rFonts w:ascii="Consolas" w:eastAsia="Times New Roman" w:hAnsi="Consolas" w:cs="Courier New"/>
          <w:color w:val="94558D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A508245" w14:textId="77777777" w:rsidR="0065070D" w:rsidRPr="001C0E01" w:rsidRDefault="0065070D" w:rsidP="006507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round the </w:t>
      </w:r>
      <w:proofErr w:type="spell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alloction_matrix</w:t>
      </w:r>
      <w:proofErr w:type="spell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or 3 </w:t>
      </w:r>
      <w:proofErr w:type="gramStart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igit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after the point</w:t>
      </w:r>
    </w:p>
    <w:p w14:paraId="1DA2557A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04391498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APP:</w:t>
      </w:r>
    </w:p>
    <w:p w14:paraId="318320B2" w14:textId="3CDCF894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 w:rsidRPr="006D4BD8">
        <w:rPr>
          <w:rFonts w:ascii="Consolas" w:hAnsi="Consolas"/>
          <w:i/>
          <w:iCs/>
          <w:color w:val="808080"/>
        </w:rPr>
        <w:t xml:space="preserve"> </w:t>
      </w:r>
    </w:p>
    <w:p w14:paraId="6EB5EA8A" w14:textId="77777777" w:rsidR="00C10267" w:rsidRDefault="00C10267" w:rsidP="00C10267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  <w:r>
        <w:rPr>
          <w:rFonts w:ascii="Consolas" w:hAnsi="Consolas"/>
          <w:i/>
          <w:iCs/>
          <w:color w:val="808080"/>
        </w:rPr>
        <w:t>Functionality:</w:t>
      </w:r>
    </w:p>
    <w:p w14:paraId="45C0D093" w14:textId="308BBB76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e home page Home.html</w:t>
      </w:r>
    </w:p>
    <w:p w14:paraId="110E6DDF" w14:textId="4A536C7E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gramStart"/>
      <w:r>
        <w:rPr>
          <w:rFonts w:ascii="Consolas" w:eastAsia="Times New Roman" w:hAnsi="Consolas" w:cs="Courier New"/>
          <w:color w:val="000000"/>
          <w:sz w:val="20"/>
          <w:szCs w:val="20"/>
        </w:rPr>
        <w:t>home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gram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7199CF03" w14:textId="73938AAA" w:rsidR="00C10267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turns the home page Home.html</w:t>
      </w:r>
    </w:p>
    <w:p w14:paraId="4CBEC203" w14:textId="4A8F8123" w:rsidR="00C10267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</w:pP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the home page Home.html</w:t>
      </w:r>
    </w:p>
    <w:p w14:paraId="7E5A0117" w14:textId="77777777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</w:p>
    <w:p w14:paraId="4D25CB20" w14:textId="4F3960A2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>
        <w:rPr>
          <w:rFonts w:ascii="Consolas" w:eastAsia="Times New Roman" w:hAnsi="Consolas" w:cs="Courier New"/>
          <w:color w:val="000000"/>
          <w:sz w:val="20"/>
          <w:szCs w:val="20"/>
        </w:rPr>
        <w:t>send_dom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>
        <w:rPr>
          <w:rFonts w:ascii="Consolas" w:eastAsia="Times New Roman" w:hAnsi="Consolas" w:cs="Courier New"/>
          <w:color w:val="000000"/>
          <w:sz w:val="20"/>
          <w:szCs w:val="20"/>
        </w:rPr>
        <w:t>dom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3DEE62E4" w14:textId="6D2F4C50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turns any DOM objects</w:t>
      </w:r>
    </w:p>
    <w:p w14:paraId="672495AA" w14:textId="17D4E949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r w:rsidR="00602BED"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e </w:t>
      </w:r>
      <w:proofErr w:type="spellStart"/>
      <w:r w:rsidR="00602BED"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m</w:t>
      </w:r>
      <w:proofErr w:type="spellEnd"/>
      <w:r w:rsidR="00602BED"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ile the function receives in the function parameter</w:t>
      </w:r>
    </w:p>
    <w:p w14:paraId="33D1CAF4" w14:textId="77777777" w:rsidR="00602BED" w:rsidRDefault="00602BED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</w:pPr>
    </w:p>
    <w:p w14:paraId="018E8A1B" w14:textId="4BFBCE35" w:rsidR="00C10267" w:rsidRPr="001C0E01" w:rsidRDefault="00C10267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="00602BED">
        <w:rPr>
          <w:rFonts w:ascii="Consolas" w:eastAsia="Times New Roman" w:hAnsi="Consolas" w:cs="Courier New"/>
          <w:color w:val="000000"/>
          <w:sz w:val="20"/>
          <w:szCs w:val="20"/>
        </w:rPr>
        <w:t>send_css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="00602BED">
        <w:rPr>
          <w:rFonts w:ascii="Consolas" w:eastAsia="Times New Roman" w:hAnsi="Consolas" w:cs="Courier New"/>
          <w:color w:val="000000"/>
          <w:sz w:val="20"/>
          <w:szCs w:val="20"/>
        </w:rPr>
        <w:t>css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13F1959E" w14:textId="554F2AAF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turns any CSS objects</w:t>
      </w:r>
    </w:p>
    <w:p w14:paraId="36059834" w14:textId="5D982E33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</w:pP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r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e </w:t>
      </w:r>
      <w:proofErr w:type="spellStart"/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css</w:t>
      </w:r>
      <w:proofErr w:type="spellEnd"/>
      <w:r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ile the function receives in the function parameter</w:t>
      </w:r>
    </w:p>
    <w:p w14:paraId="32314DD8" w14:textId="28841FDA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</w:pPr>
    </w:p>
    <w:p w14:paraId="34E13661" w14:textId="0713DFB7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>
        <w:rPr>
          <w:rFonts w:ascii="Consolas" w:eastAsia="Times New Roman" w:hAnsi="Consolas" w:cs="Courier New"/>
          <w:color w:val="000000"/>
          <w:sz w:val="20"/>
          <w:szCs w:val="20"/>
        </w:rPr>
        <w:t>send_images</w:t>
      </w:r>
      <w:proofErr w:type="spellEnd"/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image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3EEFEAE6" w14:textId="0216F3D3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is function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turns any IMAGE objects</w:t>
      </w:r>
    </w:p>
    <w:p w14:paraId="15135439" w14:textId="635AFD36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proofErr w:type="gramStart"/>
      <w:r w:rsidRPr="001C0E01">
        <w:rPr>
          <w:rFonts w:ascii="Consolas" w:eastAsia="Times New Roman" w:hAnsi="Consolas" w:cs="Courier New"/>
          <w:b/>
          <w:bCs/>
          <w:color w:val="808080"/>
          <w:sz w:val="20"/>
          <w:szCs w:val="20"/>
        </w:rPr>
        <w:t>:return</w:t>
      </w:r>
      <w:proofErr w:type="gramEnd"/>
      <w:r w:rsidRPr="001C0E0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: </w:t>
      </w:r>
      <w:r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the </w:t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mage</w:t>
      </w:r>
      <w:r w:rsidRPr="00602BED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ile the function receives in the function parameter</w:t>
      </w:r>
    </w:p>
    <w:p w14:paraId="6FC6B380" w14:textId="77777777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</w:p>
    <w:p w14:paraId="628A4721" w14:textId="77777777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class</w:t>
      </w: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 </w:t>
      </w:r>
      <w:proofErr w:type="gramStart"/>
      <w:r>
        <w:rPr>
          <w:rFonts w:ascii="Consolas" w:eastAsia="Times New Roman" w:hAnsi="Consolas" w:cs="Courier New"/>
          <w:color w:val="000000"/>
          <w:sz w:val="20"/>
          <w:szCs w:val="20"/>
        </w:rPr>
        <w:t>Algorithm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gramEnd"/>
      <w:r>
        <w:rPr>
          <w:rFonts w:ascii="Consolas" w:eastAsia="Times New Roman" w:hAnsi="Consolas" w:cs="Courier New"/>
          <w:color w:val="000000"/>
          <w:sz w:val="20"/>
          <w:szCs w:val="20"/>
        </w:rPr>
        <w:t>Resource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 xml:space="preserve">: </w:t>
      </w:r>
    </w:p>
    <w:p w14:paraId="35081A58" w14:textId="6DD7A356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gramStart"/>
      <w:r>
        <w:rPr>
          <w:rFonts w:ascii="Consolas" w:eastAsia="Times New Roman" w:hAnsi="Consolas" w:cs="Courier New"/>
          <w:color w:val="000000"/>
          <w:sz w:val="20"/>
          <w:szCs w:val="20"/>
        </w:rPr>
        <w:t>this functions</w:t>
      </w:r>
      <w:proofErr w:type="gramEnd"/>
      <w:r>
        <w:rPr>
          <w:rFonts w:ascii="Consolas" w:eastAsia="Times New Roman" w:hAnsi="Consolas" w:cs="Courier New"/>
          <w:color w:val="000000"/>
          <w:sz w:val="20"/>
          <w:szCs w:val="20"/>
        </w:rPr>
        <w:t xml:space="preserve"> is RESTful API using flask-RESTful)</w:t>
      </w:r>
    </w:p>
    <w:p w14:paraId="071769ED" w14:textId="67D11BE2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color w:val="000000"/>
          <w:sz w:val="20"/>
          <w:szCs w:val="20"/>
        </w:rPr>
        <w:tab/>
      </w: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get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53361667" w14:textId="069CA336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</w:pP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ab/>
        <w:t>return {‘Algorithm</w:t>
      </w:r>
      <w:proofErr w:type="gramStart"/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’ :</w:t>
      </w:r>
      <w:proofErr w:type="gramEnd"/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‘available’}</w:t>
      </w:r>
    </w:p>
    <w:p w14:paraId="7C69097D" w14:textId="68389379" w:rsidR="00602BED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ab/>
      </w:r>
      <w:r w:rsidRPr="001C0E0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post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self</w:t>
      </w:r>
      <w:r w:rsidRPr="001C0E01">
        <w:rPr>
          <w:rFonts w:ascii="Consolas" w:eastAsia="Times New Roman" w:hAnsi="Consolas" w:cs="Courier New"/>
          <w:color w:val="000000"/>
          <w:sz w:val="20"/>
          <w:szCs w:val="20"/>
        </w:rPr>
        <w:t>)</w:t>
      </w:r>
    </w:p>
    <w:p w14:paraId="5D7E6EDC" w14:textId="4FC6F74E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color w:val="000000"/>
          <w:sz w:val="20"/>
          <w:szCs w:val="20"/>
        </w:rPr>
        <w:tab/>
      </w: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receive: JSON includes matrix for the algorithm</w:t>
      </w:r>
    </w:p>
    <w:p w14:paraId="649DF2F9" w14:textId="0EDAE5EB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ab/>
        <w:t xml:space="preserve">return: TIME OUT or The algorithm result as a JSON </w:t>
      </w:r>
      <w:proofErr w:type="gramStart"/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file .</w:t>
      </w:r>
      <w:proofErr w:type="gramEnd"/>
      <w:r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</w:t>
      </w:r>
    </w:p>
    <w:p w14:paraId="422E11AE" w14:textId="77777777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</w:p>
    <w:p w14:paraId="2BCC7A0C" w14:textId="5D0655F1" w:rsidR="00602BED" w:rsidRPr="001C0E01" w:rsidRDefault="00602BED" w:rsidP="00602B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</w:p>
    <w:p w14:paraId="322F999B" w14:textId="75A2F633" w:rsidR="00C10267" w:rsidRPr="001C0E01" w:rsidRDefault="00C10267" w:rsidP="00C102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</w:p>
    <w:p w14:paraId="77B5FCF0" w14:textId="77777777" w:rsidR="0065070D" w:rsidRPr="00C10267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1BB5784E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1BD4F838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54433271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30F2F870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74319CED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2E5E31CD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i/>
          <w:iCs/>
          <w:color w:val="808080"/>
        </w:rPr>
      </w:pPr>
    </w:p>
    <w:p w14:paraId="6EA94921" w14:textId="77777777" w:rsidR="0065070D" w:rsidRDefault="0065070D" w:rsidP="0065070D">
      <w:pPr>
        <w:pStyle w:val="HTML"/>
        <w:shd w:val="clear" w:color="auto" w:fill="FFFFFF"/>
        <w:rPr>
          <w:rFonts w:ascii="Consolas" w:hAnsi="Consolas"/>
          <w:color w:val="000000"/>
        </w:rPr>
      </w:pPr>
    </w:p>
    <w:p w14:paraId="19853813" w14:textId="77777777" w:rsidR="002A1CCA" w:rsidRDefault="002A1CCA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32"/>
          <w:szCs w:val="32"/>
        </w:rPr>
      </w:pPr>
    </w:p>
    <w:p w14:paraId="1C39FEA6" w14:textId="7FF9497D" w:rsidR="0065070D" w:rsidRDefault="00C2676F" w:rsidP="002A1CCA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lastRenderedPageBreak/>
        <w:t>6. H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UMAN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I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NTERFACE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D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ESIGN </w:t>
      </w:r>
    </w:p>
    <w:p w14:paraId="2F743D45" w14:textId="78DB1887" w:rsidR="002A1CCA" w:rsidRDefault="00C2676F" w:rsidP="002A1CCA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6.1 Overview of User Interface </w:t>
      </w:r>
    </w:p>
    <w:p w14:paraId="383B7386" w14:textId="77777777" w:rsidR="00120891" w:rsidRPr="00CF2271" w:rsidRDefault="00741B3A" w:rsidP="002A1CCA">
      <w:pPr>
        <w:bidi w:val="0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Our website is a web application that is used as the user interface.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Our website has a main </w:t>
      </w:r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page that consist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e important detail</w:t>
      </w:r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at the user should know. From that page, the user can navigate to other </w:t>
      </w:r>
      <w:proofErr w:type="gramStart"/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pages</w:t>
      </w:r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;</w:t>
      </w:r>
      <w:proofErr w:type="gramEnd"/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e.g.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"who we are", "contact us" </w:t>
      </w:r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pages and so on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.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br/>
      </w:r>
      <w:r w:rsidR="00326D54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Another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navigation option from the main page is to navigate to "first step" page by clicking on the </w:t>
      </w:r>
      <w:r w:rsidR="005A47C6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home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button.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br/>
      </w:r>
      <w:r w:rsidR="00120891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T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he "first step" page is the most important page in our website </w:t>
      </w:r>
      <w:r w:rsidR="00120891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and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it</w:t>
      </w:r>
      <w:r w:rsidR="00120891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i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responsible </w:t>
      </w:r>
      <w:r w:rsidR="00120891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for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e data insertion by the user. </w:t>
      </w:r>
    </w:p>
    <w:p w14:paraId="700CD2F1" w14:textId="428D08FF" w:rsidR="002A1CCA" w:rsidRPr="002A1CCA" w:rsidRDefault="00120891" w:rsidP="00120891">
      <w:pPr>
        <w:bidi w:val="0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First,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the user insert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e names of the participant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s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(separat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ed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by comma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) and the objects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(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eparated by comma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).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br/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A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fter clicking on the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continue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button, the user gets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few more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ext boxes(number of participants*number of objects) every box represent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e rate of every object by every participant.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br/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Next,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the data insertion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is completed and clicking the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"send" button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will insert the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data into a matrix and send it to the server.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br/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Lastly,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the server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performs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calculation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, it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then 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end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s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a matrix as a result and the user will have the results showed as 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graphs (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pie charts</w:t>
      </w:r>
      <w:r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>)</w:t>
      </w:r>
      <w:r w:rsidR="002A1CCA" w:rsidRPr="00CF2271">
        <w:rPr>
          <w:rFonts w:ascii="TimesNewRomanPSMT-Identity-H" w:eastAsia="Times New Roman" w:hAnsi="TimesNewRomanPSMT-Identity-H" w:cs="TimesNewRomanPSMT-Identity-H"/>
          <w:sz w:val="24"/>
          <w:szCs w:val="24"/>
        </w:rPr>
        <w:t xml:space="preserve"> for every participant.</w:t>
      </w:r>
    </w:p>
    <w:p w14:paraId="7295989E" w14:textId="77777777" w:rsidR="002A1CCA" w:rsidRPr="002A1CCA" w:rsidRDefault="002A1CCA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2D82F8A4" w14:textId="77777777" w:rsidR="005047C0" w:rsidRDefault="005047C0" w:rsidP="002A1CCA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7826EA31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1AA32EA3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31B51C3D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546118E9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6811336D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437FC2D2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1B17FFBC" w14:textId="512B71C3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0AB81977" w14:textId="53B5929E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77C68D90" w14:textId="1731C92C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6BFF5A33" w14:textId="3E343FBA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757D9D4E" w14:textId="77777777" w:rsidR="005047C0" w:rsidRDefault="005047C0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</w:p>
    <w:p w14:paraId="5C17676D" w14:textId="511C9921" w:rsidR="002A1CCA" w:rsidRDefault="00C2676F" w:rsidP="005047C0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2A1CCA">
        <w:rPr>
          <w:rFonts w:ascii="TimesNewRomanPSMT-Identity-H" w:eastAsia="Times New Roman" w:hAnsi="TimesNewRomanPSMT-Identity-H" w:cs="TimesNewRomanPSMT-Identity-H" w:hint="cs"/>
          <w:sz w:val="24"/>
          <w:szCs w:val="24"/>
        </w:rPr>
        <w:t xml:space="preserve">6.2 Screen Images </w:t>
      </w:r>
    </w:p>
    <w:p w14:paraId="5E8A6021" w14:textId="2778B07D" w:rsidR="002A1CCA" w:rsidRPr="002A1CCA" w:rsidRDefault="002A1CCA" w:rsidP="002A1CCA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NewRomanPSMT-Identity-H" w:eastAsia="Times New Roman" w:hAnsi="TimesNewRomanPSMT-Identity-H" w:cs="TimesNewRomanPSMT-Identity-H"/>
          <w:sz w:val="24"/>
          <w:szCs w:val="24"/>
          <w:u w:val="single"/>
        </w:rPr>
      </w:pPr>
      <w:r w:rsidRPr="002A1CCA">
        <w:rPr>
          <w:rFonts w:ascii="TimesNewRomanPSMT-Identity-H" w:eastAsia="Times New Roman" w:hAnsi="TimesNewRomanPSMT-Identity-H" w:cs="TimesNewRomanPSMT-Identity-H"/>
          <w:sz w:val="24"/>
          <w:szCs w:val="24"/>
          <w:u w:val="single"/>
        </w:rPr>
        <w:t>Front End:</w:t>
      </w:r>
    </w:p>
    <w:p w14:paraId="147E3850" w14:textId="77777777" w:rsidR="002A1CCA" w:rsidRPr="002A1CCA" w:rsidRDefault="002A1CCA" w:rsidP="002A1CCA">
      <w:pPr>
        <w:bidi w:val="0"/>
        <w:rPr>
          <w:rFonts w:ascii="TimesNewRomanPSMT-Identity-H" w:eastAsia="Times New Roman" w:hAnsi="TimesNewRomanPSMT-Identity-H" w:cs="TimesNewRomanPSMT-Identity-H"/>
          <w:sz w:val="24"/>
          <w:szCs w:val="24"/>
        </w:rPr>
      </w:pPr>
      <w:r w:rsidRPr="002A1CCA">
        <w:rPr>
          <w:rFonts w:ascii="TimesNewRomanPSMT-Identity-H" w:eastAsia="Times New Roman" w:hAnsi="TimesNewRomanPSMT-Identity-H" w:cs="TimesNewRomanPSMT-Identity-H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EE7A91B" wp14:editId="53A773A9">
                <wp:simplePos x="0" y="0"/>
                <wp:positionH relativeFrom="column">
                  <wp:posOffset>-952500</wp:posOffset>
                </wp:positionH>
                <wp:positionV relativeFrom="paragraph">
                  <wp:posOffset>218440</wp:posOffset>
                </wp:positionV>
                <wp:extent cx="6916420" cy="4546601"/>
                <wp:effectExtent l="0" t="0" r="17780" b="25400"/>
                <wp:wrapNone/>
                <wp:docPr id="1" name="קבוצה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6420" cy="4546601"/>
                          <a:chOff x="6350" y="-43589"/>
                          <a:chExt cx="6916420" cy="5201674"/>
                        </a:xfrm>
                      </wpg:grpSpPr>
                      <wpg:grpSp>
                        <wpg:cNvPr id="2" name="קבוצה 2"/>
                        <wpg:cNvGrpSpPr/>
                        <wpg:grpSpPr>
                          <a:xfrm>
                            <a:off x="6350" y="-43589"/>
                            <a:ext cx="6916420" cy="5201674"/>
                            <a:chOff x="6350" y="-43589"/>
                            <a:chExt cx="6916420" cy="5201674"/>
                          </a:xfrm>
                        </wpg:grpSpPr>
                        <wps:wsp>
                          <wps:cNvPr id="15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685800" y="-43589"/>
                              <a:ext cx="1162050" cy="45768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5D954C" w14:textId="77777777" w:rsidR="002A1CCA" w:rsidRPr="00BE2F61" w:rsidRDefault="002A1CCA" w:rsidP="002A1CCA">
                                <w:pPr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u w:val="single"/>
                                  </w:rPr>
                                </w:pPr>
                                <w:r w:rsidRPr="00BE2F61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u w:val="single"/>
                                  </w:rPr>
                                  <w:t>Home p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" name="תמונה 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4347"/>
                            <a:stretch/>
                          </pic:blipFill>
                          <pic:spPr bwMode="auto">
                            <a:xfrm>
                              <a:off x="825500" y="1568450"/>
                              <a:ext cx="5264150" cy="254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" name="מחבר חץ ישר 4"/>
                          <wps:cNvCnPr/>
                          <wps:spPr>
                            <a:xfrm>
                              <a:off x="704850" y="1174750"/>
                              <a:ext cx="470535" cy="37465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מחבר חץ ישר 5"/>
                          <wps:cNvCnPr/>
                          <wps:spPr>
                            <a:xfrm>
                              <a:off x="704850" y="1174750"/>
                              <a:ext cx="203200" cy="3810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מחבר חץ ישר 6"/>
                          <wps:cNvCnPr/>
                          <wps:spPr>
                            <a:xfrm flipH="1">
                              <a:off x="1549400" y="1174750"/>
                              <a:ext cx="45719" cy="4191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מחבר חץ ישר 7"/>
                          <wps:cNvCnPr/>
                          <wps:spPr>
                            <a:xfrm flipH="1">
                              <a:off x="2012950" y="1174750"/>
                              <a:ext cx="1491616" cy="4445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6350" y="306575"/>
                              <a:ext cx="947420" cy="93572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5B65A7F" w14:textId="77777777" w:rsidR="002A1CCA" w:rsidRDefault="002A1CCA" w:rsidP="002A1CCA">
                                <w:r>
                                  <w:t>Buttons for returning to the home p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9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065530" y="297487"/>
                              <a:ext cx="947420" cy="95934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757360" w14:textId="77777777" w:rsidR="002A1CCA" w:rsidRDefault="002A1CCA" w:rsidP="002A1CCA">
                                <w:pPr>
                                  <w:rPr>
                                    <w:rtl/>
                                  </w:rPr>
                                </w:pPr>
                                <w:r>
                                  <w:t>Navigation to the "about us" p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3124200" y="317499"/>
                              <a:ext cx="947420" cy="92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48A0966" w14:textId="77777777" w:rsidR="002A1CCA" w:rsidRDefault="002A1CCA" w:rsidP="002A1CCA">
                                <w:pPr>
                                  <w:rPr>
                                    <w:rtl/>
                                  </w:rPr>
                                </w:pPr>
                                <w:r>
                                  <w:t>Navigation to the "Contact Us" p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5975350" y="317500"/>
                              <a:ext cx="947420" cy="8445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B87400" w14:textId="77777777" w:rsidR="002A1CCA" w:rsidRDefault="002A1CCA" w:rsidP="002A1CCA">
                                <w:r>
                                  <w:t>Navigation b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3" name="מחבר חץ ישר 13"/>
                          <wps:cNvCnPr/>
                          <wps:spPr>
                            <a:xfrm flipH="1" flipV="1">
                              <a:off x="1346200" y="2457450"/>
                              <a:ext cx="793750" cy="175895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2146300" y="4248151"/>
                              <a:ext cx="947420" cy="90993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AAD3A1" w14:textId="77777777" w:rsidR="002A1CCA" w:rsidRDefault="002A1CCA" w:rsidP="002A1CCA">
                                <w:r>
                                  <w:t>Navigate to the "algorithm section"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6" name="מחבר חץ ישר 16"/>
                        <wps:cNvCnPr/>
                        <wps:spPr>
                          <a:xfrm flipH="1">
                            <a:off x="5441950" y="1168400"/>
                            <a:ext cx="539115" cy="5334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E7A91B" id="קבוצה 1" o:spid="_x0000_s1027" style="position:absolute;margin-left:-75pt;margin-top:17.2pt;width:544.6pt;height:358pt;z-index:251661312;mso-width-relative:margin;mso-height-relative:margin" coordorigin="63,-435" coordsize="69164,52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">
                <v:group id="קבוצה 2" o:spid="_x0000_s1028" style="position:absolute;left:63;top:-435;width:69164;height:52015" coordorigin="63,-435" coordsize="69164,52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_x0000_s1029" type="#_x0000_t202" style="position:absolute;left:6858;top:-435;width:11620;height:4576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" strokecolor="white [3212]">
                    <v:textbox>
                      <w:txbxContent>
                        <w:p w14:paraId="225D954C" w14:textId="77777777" w:rsidR="002A1CCA" w:rsidRPr="00BE2F61" w:rsidRDefault="002A1CCA" w:rsidP="002A1CCA">
                          <w:pPr>
                            <w:rPr>
                              <w:b/>
                              <w:bCs/>
                              <w:sz w:val="28"/>
                              <w:szCs w:val="28"/>
                              <w:u w:val="single"/>
                            </w:rPr>
                          </w:pPr>
                          <w:r w:rsidRPr="00BE2F61">
                            <w:rPr>
                              <w:b/>
                              <w:bCs/>
                              <w:sz w:val="28"/>
                              <w:szCs w:val="28"/>
                              <w:u w:val="single"/>
                            </w:rPr>
                            <w:t>Home page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תמונה 3" o:spid="_x0000_s1030" type="#_x0000_t75" style="position:absolute;left:8255;top:15684;width:52641;height:25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">
                    <v:imagedata r:id="rId7" o:title="" croptop="9402f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מחבר חץ ישר 4" o:spid="_x0000_s1031" type="#_x0000_t32" style="position:absolute;left:7048;top:11747;width:4705;height:37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" strokecolor="#4472c4 [3204]" strokeweight=".5pt">
                    <v:stroke endarrow="block" joinstyle="miter"/>
                  </v:shape>
                  <v:shape id="מחבר חץ ישר 5" o:spid="_x0000_s1032" type="#_x0000_t32" style="position:absolute;left:7048;top:11747;width:2032;height:38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" strokecolor="#4472c4 [3204]" strokeweight=".5pt">
                    <v:stroke endarrow="block" joinstyle="miter"/>
                  </v:shape>
                  <v:shape id="מחבר חץ ישר 6" o:spid="_x0000_s1033" type="#_x0000_t32" style="position:absolute;left:15494;top:11747;width:457;height:41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" strokecolor="#4472c4 [3204]" strokeweight=".5pt">
                    <v:stroke endarrow="block" joinstyle="miter"/>
                  </v:shape>
                  <v:shape id="מחבר חץ ישר 7" o:spid="_x0000_s1034" type="#_x0000_t32" style="position:absolute;left:20129;top:11747;width:14916;height:44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" strokecolor="#4472c4 [3204]" strokeweight=".5pt">
                    <v:stroke endarrow="block" joinstyle="miter"/>
                  </v:shape>
                  <v:shape id="_x0000_s1035" type="#_x0000_t202" style="position:absolute;left:63;top:3065;width:9474;height:9357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">
                    <v:textbox>
                      <w:txbxContent>
                        <w:p w14:paraId="35B65A7F" w14:textId="77777777" w:rsidR="002A1CCA" w:rsidRDefault="002A1CCA" w:rsidP="002A1CCA">
                          <w:r>
                            <w:t>Buttons for returning to the home page</w:t>
                          </w:r>
                        </w:p>
                      </w:txbxContent>
                    </v:textbox>
                  </v:shape>
                  <v:shape id="_x0000_s1036" type="#_x0000_t202" style="position:absolute;left:10655;top:2974;width:9474;height:959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">
                    <v:textbox>
                      <w:txbxContent>
                        <w:p w14:paraId="23757360" w14:textId="77777777" w:rsidR="002A1CCA" w:rsidRDefault="002A1CCA" w:rsidP="002A1CCA">
                          <w:pPr>
                            <w:rPr>
                              <w:rtl/>
                            </w:rPr>
                          </w:pPr>
                          <w:r>
                            <w:t>Navigation to the "about us" page</w:t>
                          </w:r>
                        </w:p>
                      </w:txbxContent>
                    </v:textbox>
                  </v:shape>
                  <v:shape id="_x0000_s1037" type="#_x0000_t202" style="position:absolute;left:31242;top:3174;width:9474;height:9248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">
                    <v:textbox>
                      <w:txbxContent>
                        <w:p w14:paraId="548A0966" w14:textId="77777777" w:rsidR="002A1CCA" w:rsidRDefault="002A1CCA" w:rsidP="002A1CCA">
                          <w:pPr>
                            <w:rPr>
                              <w:rtl/>
                            </w:rPr>
                          </w:pPr>
                          <w:r>
                            <w:t>Navigation to the "Contact Us" page</w:t>
                          </w:r>
                        </w:p>
                      </w:txbxContent>
                    </v:textbox>
                  </v:shape>
                  <v:shape id="_x0000_s1038" type="#_x0000_t202" style="position:absolute;left:59753;top:3175;width:9474;height:844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">
                    <v:textbox>
                      <w:txbxContent>
                        <w:p w14:paraId="23B87400" w14:textId="77777777" w:rsidR="002A1CCA" w:rsidRDefault="002A1CCA" w:rsidP="002A1CCA">
                          <w:r>
                            <w:t>Navigation bar</w:t>
                          </w:r>
                        </w:p>
                      </w:txbxContent>
                    </v:textbox>
                  </v:shape>
                  <v:shape id="מחבר חץ ישר 13" o:spid="_x0000_s1039" type="#_x0000_t32" style="position:absolute;left:13462;top:24574;width:7937;height:175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" strokecolor="#4472c4 [3204]" strokeweight=".5pt">
                    <v:stroke endarrow="block" joinstyle="miter"/>
                  </v:shape>
                  <v:shape id="_x0000_s1040" type="#_x0000_t202" style="position:absolute;left:21463;top:42481;width:9474;height:9099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">
                    <v:textbox>
                      <w:txbxContent>
                        <w:p w14:paraId="19AAD3A1" w14:textId="77777777" w:rsidR="002A1CCA" w:rsidRDefault="002A1CCA" w:rsidP="002A1CCA">
                          <w:r>
                            <w:t>Navigate to the "algorithm section"</w:t>
                          </w:r>
                        </w:p>
                      </w:txbxContent>
                    </v:textbox>
                  </v:shape>
                </v:group>
                <v:shape id="מחבר חץ ישר 16" o:spid="_x0000_s1041" type="#_x0000_t32" style="position:absolute;left:54419;top:11684;width:5391;height:533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" strokecolor="#4472c4 [3204]" strokeweight=".5pt">
                  <v:stroke endarrow="block" joinstyle="miter"/>
                </v:shape>
              </v:group>
            </w:pict>
          </mc:Fallback>
        </mc:AlternateContent>
      </w:r>
      <w:r w:rsidRPr="002A1CCA">
        <w:rPr>
          <w:rFonts w:ascii="TimesNewRomanPSMT-Identity-H" w:eastAsia="Times New Roman" w:hAnsi="TimesNewRomanPSMT-Identity-H" w:cs="TimesNewRomanPSMT-Identity-H"/>
          <w:sz w:val="24"/>
          <w:szCs w:val="24"/>
        </w:rPr>
        <w:t>The next images were taken from the half-built web application.</w:t>
      </w:r>
    </w:p>
    <w:p w14:paraId="49430517" w14:textId="77777777" w:rsidR="002A1CCA" w:rsidRDefault="002A1CCA" w:rsidP="002A1CCA">
      <w:pPr>
        <w:bidi w:val="0"/>
      </w:pPr>
    </w:p>
    <w:p w14:paraId="2B272DC1" w14:textId="77777777" w:rsidR="002A1CCA" w:rsidRDefault="002A1CCA" w:rsidP="002A1CCA">
      <w:pPr>
        <w:bidi w:val="0"/>
      </w:pPr>
    </w:p>
    <w:p w14:paraId="19131C42" w14:textId="77777777" w:rsidR="002A1CCA" w:rsidRDefault="002A1CCA" w:rsidP="002A1CCA">
      <w:pPr>
        <w:bidi w:val="0"/>
      </w:pPr>
    </w:p>
    <w:p w14:paraId="0D2FCCF9" w14:textId="77777777" w:rsidR="002A1CCA" w:rsidRDefault="002A1CCA" w:rsidP="002A1CCA">
      <w:pPr>
        <w:bidi w:val="0"/>
      </w:pPr>
    </w:p>
    <w:p w14:paraId="7DD71A62" w14:textId="77777777" w:rsidR="002A1CCA" w:rsidRDefault="002A1CCA" w:rsidP="002A1CCA">
      <w:pPr>
        <w:bidi w:val="0"/>
      </w:pPr>
    </w:p>
    <w:p w14:paraId="401C2F11" w14:textId="77777777" w:rsidR="002A1CCA" w:rsidRDefault="002A1CCA" w:rsidP="002A1CCA">
      <w:pPr>
        <w:bidi w:val="0"/>
      </w:pPr>
    </w:p>
    <w:p w14:paraId="1446769F" w14:textId="77777777" w:rsidR="002A1CCA" w:rsidRDefault="002A1CCA" w:rsidP="002A1CCA">
      <w:pPr>
        <w:bidi w:val="0"/>
      </w:pPr>
    </w:p>
    <w:p w14:paraId="6E416443" w14:textId="77777777" w:rsidR="002A1CCA" w:rsidRDefault="002A1CCA" w:rsidP="002A1CCA">
      <w:pPr>
        <w:bidi w:val="0"/>
      </w:pPr>
    </w:p>
    <w:p w14:paraId="5DB04883" w14:textId="77777777" w:rsidR="002A1CCA" w:rsidRDefault="002A1CCA" w:rsidP="002A1CCA">
      <w:pPr>
        <w:bidi w:val="0"/>
      </w:pPr>
    </w:p>
    <w:p w14:paraId="4EDAB244" w14:textId="77777777" w:rsidR="002A1CCA" w:rsidRDefault="002A1CCA" w:rsidP="002A1CCA">
      <w:pPr>
        <w:bidi w:val="0"/>
      </w:pPr>
    </w:p>
    <w:p w14:paraId="36F5AB07" w14:textId="77777777" w:rsidR="002A1CCA" w:rsidRDefault="002A1CCA" w:rsidP="002A1CCA">
      <w:pPr>
        <w:bidi w:val="0"/>
      </w:pPr>
    </w:p>
    <w:p w14:paraId="09AEFA99" w14:textId="77777777" w:rsidR="002A1CCA" w:rsidRDefault="002A1CCA" w:rsidP="002A1CCA">
      <w:pPr>
        <w:bidi w:val="0"/>
      </w:pPr>
    </w:p>
    <w:p w14:paraId="18D064E6" w14:textId="77777777" w:rsidR="002A1CCA" w:rsidRDefault="002A1CCA" w:rsidP="002A1CCA">
      <w:pPr>
        <w:bidi w:val="0"/>
      </w:pPr>
    </w:p>
    <w:p w14:paraId="0DBB9091" w14:textId="77777777" w:rsidR="002A1CCA" w:rsidRDefault="002A1CCA" w:rsidP="002A1CCA">
      <w:pPr>
        <w:bidi w:val="0"/>
      </w:pPr>
    </w:p>
    <w:p w14:paraId="6FA5C950" w14:textId="77777777" w:rsidR="002A1CCA" w:rsidRDefault="002A1CCA" w:rsidP="002A1CCA">
      <w:pPr>
        <w:bidi w:val="0"/>
      </w:pPr>
    </w:p>
    <w:p w14:paraId="4628FC92" w14:textId="77777777" w:rsidR="002A1CCA" w:rsidRDefault="002A1CCA" w:rsidP="002A1CCA">
      <w:pPr>
        <w:bidi w:val="0"/>
      </w:pPr>
    </w:p>
    <w:p w14:paraId="2D6E4648" w14:textId="77777777" w:rsidR="002A1CCA" w:rsidRDefault="002A1CCA" w:rsidP="002A1CCA">
      <w:pPr>
        <w:bidi w:val="0"/>
      </w:pPr>
    </w:p>
    <w:p w14:paraId="7A8AF871" w14:textId="77777777" w:rsidR="002A1CCA" w:rsidRDefault="002A1CCA" w:rsidP="002A1CCA">
      <w:pPr>
        <w:bidi w:val="0"/>
      </w:pPr>
    </w:p>
    <w:p w14:paraId="406A0169" w14:textId="77777777" w:rsidR="002A1CCA" w:rsidRDefault="002A1CCA" w:rsidP="002A1CCA">
      <w:pPr>
        <w:bidi w:val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1FB95FD" wp14:editId="3BB5EDF7">
                <wp:simplePos x="0" y="0"/>
                <wp:positionH relativeFrom="column">
                  <wp:posOffset>-120650</wp:posOffset>
                </wp:positionH>
                <wp:positionV relativeFrom="paragraph">
                  <wp:posOffset>-609600</wp:posOffset>
                </wp:positionV>
                <wp:extent cx="5391150" cy="3505200"/>
                <wp:effectExtent l="0" t="0" r="0" b="0"/>
                <wp:wrapNone/>
                <wp:docPr id="17" name="קבוצה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0" cy="3505200"/>
                          <a:chOff x="0" y="0"/>
                          <a:chExt cx="5391150" cy="3505200"/>
                        </a:xfrm>
                      </wpg:grpSpPr>
                      <wpg:grpSp>
                        <wpg:cNvPr id="18" name="קבוצה 18"/>
                        <wpg:cNvGrpSpPr/>
                        <wpg:grpSpPr>
                          <a:xfrm>
                            <a:off x="0" y="12700"/>
                            <a:ext cx="5391150" cy="3492500"/>
                            <a:chOff x="0" y="0"/>
                            <a:chExt cx="5391150" cy="3492500"/>
                          </a:xfrm>
                        </wpg:grpSpPr>
                        <pic:pic xmlns:pic="http://schemas.openxmlformats.org/drawingml/2006/picture">
                          <pic:nvPicPr>
                            <pic:cNvPr id="19" name="תמונה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3919"/>
                            <a:stretch/>
                          </pic:blipFill>
                          <pic:spPr bwMode="auto">
                            <a:xfrm>
                              <a:off x="127000" y="939800"/>
                              <a:ext cx="5264150" cy="2552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0" name="מחבר חץ ישר 20"/>
                          <wps:cNvCnPr/>
                          <wps:spPr>
                            <a:xfrm>
                              <a:off x="508000" y="831850"/>
                              <a:ext cx="94615" cy="52705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947420" cy="8445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2A76D0" w14:textId="77777777" w:rsidR="002A1CCA" w:rsidRDefault="002A1CCA" w:rsidP="002A1CCA">
                                <w:r>
                                  <w:t>Inserting names of participan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2" name="מחבר חץ ישר 22"/>
                          <wps:cNvCnPr/>
                          <wps:spPr>
                            <a:xfrm flipH="1">
                              <a:off x="1784350" y="831850"/>
                              <a:ext cx="305435" cy="4826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תיבת טקסט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581150" y="0"/>
                              <a:ext cx="947420" cy="8445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70AC693" w14:textId="77777777" w:rsidR="002A1CCA" w:rsidRDefault="002A1CCA" w:rsidP="002A1CCA">
                                <w:r>
                                  <w:t>Inserting names of objects</w:t>
                                </w:r>
                              </w:p>
                              <w:p w14:paraId="5370D024" w14:textId="77777777" w:rsidR="002A1CCA" w:rsidRDefault="002A1CCA" w:rsidP="002A1CCA">
                                <w:pPr>
                                  <w:rPr>
                                    <w:rtl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" name="מחבר חץ ישר 24"/>
                        <wps:cNvCnPr/>
                        <wps:spPr>
                          <a:xfrm flipH="1">
                            <a:off x="2514600" y="831850"/>
                            <a:ext cx="934085" cy="5778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2940050" y="0"/>
                            <a:ext cx="947420" cy="844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F7013E" w14:textId="77777777" w:rsidR="002A1CCA" w:rsidRDefault="002A1CCA" w:rsidP="002A1CCA">
                              <w:r>
                                <w:t>Activation button</w:t>
                              </w:r>
                            </w:p>
                            <w:p w14:paraId="78F77A3E" w14:textId="77777777" w:rsidR="002A1CCA" w:rsidRDefault="002A1CCA" w:rsidP="002A1CCA">
                              <w:pPr>
                                <w:rPr>
                                  <w:rtl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FB95FD" id="קבוצה 17" o:spid="_x0000_s1042" style="position:absolute;margin-left:-9.5pt;margin-top:-48pt;width:424.5pt;height:276pt;z-index:251662336" coordsize="53911,350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">
                <v:group id="קבוצה 18" o:spid="_x0000_s1043" style="position:absolute;top:127;width:53911;height:34925" coordsize="53911,34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תמונה 19" o:spid="_x0000_s1044" type="#_x0000_t75" style="position:absolute;left:1270;top:9398;width:52641;height:25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">
                    <v:imagedata r:id="rId9" o:title="" croptop="9122f"/>
                  </v:shape>
                  <v:shape id="מחבר חץ ישר 20" o:spid="_x0000_s1045" type="#_x0000_t32" style="position:absolute;left:5080;top:8318;width:946;height:52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" strokecolor="#4472c4 [3204]" strokeweight=".5pt">
                    <v:stroke endarrow="block" joinstyle="miter"/>
                  </v:shape>
                  <v:shape id="_x0000_s1046" type="#_x0000_t202" style="position:absolute;width:9474;height:844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">
                    <v:textbox>
                      <w:txbxContent>
                        <w:p w14:paraId="492A76D0" w14:textId="77777777" w:rsidR="002A1CCA" w:rsidRDefault="002A1CCA" w:rsidP="002A1CCA">
                          <w:r>
                            <w:t>Inserting names of participants</w:t>
                          </w:r>
                        </w:p>
                      </w:txbxContent>
                    </v:textbox>
                  </v:shape>
                  <v:shape id="מחבר חץ ישר 22" o:spid="_x0000_s1047" type="#_x0000_t32" style="position:absolute;left:17843;top:8318;width:3054;height:48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" strokecolor="#4472c4 [3204]" strokeweight=".5pt">
                    <v:stroke endarrow="block" joinstyle="miter"/>
                  </v:shape>
                  <v:shape id="_x0000_s1048" type="#_x0000_t202" style="position:absolute;left:15811;width:9474;height:844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">
                    <v:textbox>
                      <w:txbxContent>
                        <w:p w14:paraId="570AC693" w14:textId="77777777" w:rsidR="002A1CCA" w:rsidRDefault="002A1CCA" w:rsidP="002A1CCA">
                          <w:r>
                            <w:t>Inserting names of objects</w:t>
                          </w:r>
                        </w:p>
                        <w:p w14:paraId="5370D024" w14:textId="77777777" w:rsidR="002A1CCA" w:rsidRDefault="002A1CCA" w:rsidP="002A1CCA">
                          <w:pPr>
                            <w:rPr>
                              <w:rtl/>
                            </w:rPr>
                          </w:pPr>
                        </w:p>
                      </w:txbxContent>
                    </v:textbox>
                  </v:shape>
                </v:group>
                <v:shape id="מחבר חץ ישר 24" o:spid="_x0000_s1049" type="#_x0000_t32" style="position:absolute;left:25146;top:8318;width:9340;height:57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" strokecolor="#4472c4 [3204]" strokeweight=".5pt">
                  <v:stroke endarrow="block" joinstyle="miter"/>
                </v:shape>
                <v:shape id="_x0000_s1050" type="#_x0000_t202" style="position:absolute;left:29400;width:9474;height:844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">
                  <v:textbox>
                    <w:txbxContent>
                      <w:p w14:paraId="22F7013E" w14:textId="77777777" w:rsidR="002A1CCA" w:rsidRDefault="002A1CCA" w:rsidP="002A1CCA">
                        <w:r>
                          <w:t>Activation button</w:t>
                        </w:r>
                      </w:p>
                      <w:p w14:paraId="78F77A3E" w14:textId="77777777" w:rsidR="002A1CCA" w:rsidRDefault="002A1CCA" w:rsidP="002A1CCA">
                        <w:pPr>
                          <w:rPr>
                            <w:rtl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3DC4E473" w14:textId="77777777" w:rsidR="002A1CCA" w:rsidRPr="00E16A35" w:rsidRDefault="002A1CCA" w:rsidP="002A1CCA">
      <w:pPr>
        <w:bidi w:val="0"/>
      </w:pPr>
    </w:p>
    <w:p w14:paraId="457CD84F" w14:textId="77777777" w:rsidR="002A1CCA" w:rsidRPr="00E16A35" w:rsidRDefault="002A1CCA" w:rsidP="002A1CCA">
      <w:pPr>
        <w:bidi w:val="0"/>
      </w:pPr>
    </w:p>
    <w:p w14:paraId="618321F1" w14:textId="77777777" w:rsidR="002A1CCA" w:rsidRPr="00E16A35" w:rsidRDefault="002A1CCA" w:rsidP="002A1CCA">
      <w:pPr>
        <w:bidi w:val="0"/>
      </w:pPr>
    </w:p>
    <w:p w14:paraId="7EBA132F" w14:textId="77777777" w:rsidR="002A1CCA" w:rsidRPr="00E16A35" w:rsidRDefault="002A1CCA" w:rsidP="002A1CCA">
      <w:pPr>
        <w:bidi w:val="0"/>
      </w:pPr>
    </w:p>
    <w:p w14:paraId="437EDCD9" w14:textId="77777777" w:rsidR="002A1CCA" w:rsidRPr="00E16A35" w:rsidRDefault="002A1CCA" w:rsidP="002A1CCA">
      <w:pPr>
        <w:bidi w:val="0"/>
      </w:pPr>
    </w:p>
    <w:p w14:paraId="74EB4486" w14:textId="77777777" w:rsidR="002A1CCA" w:rsidRPr="00E16A35" w:rsidRDefault="002A1CCA" w:rsidP="002A1CCA">
      <w:pPr>
        <w:bidi w:val="0"/>
      </w:pPr>
    </w:p>
    <w:p w14:paraId="00B0C4C4" w14:textId="77777777" w:rsidR="002A1CCA" w:rsidRPr="00E16A35" w:rsidRDefault="002A1CCA" w:rsidP="002A1CCA">
      <w:pPr>
        <w:bidi w:val="0"/>
      </w:pPr>
    </w:p>
    <w:p w14:paraId="18793EE4" w14:textId="77777777" w:rsidR="002A1CCA" w:rsidRPr="00E16A35" w:rsidRDefault="002A1CCA" w:rsidP="002A1CCA">
      <w:pPr>
        <w:bidi w:val="0"/>
      </w:pPr>
    </w:p>
    <w:p w14:paraId="7E6E6055" w14:textId="77777777" w:rsidR="002A1CCA" w:rsidRPr="00E16A35" w:rsidRDefault="002A1CCA" w:rsidP="002A1CCA">
      <w:pPr>
        <w:bidi w:val="0"/>
      </w:pPr>
    </w:p>
    <w:p w14:paraId="6B72885C" w14:textId="77777777" w:rsidR="002A1CCA" w:rsidRPr="00E16A35" w:rsidRDefault="002A1CCA" w:rsidP="002A1CCA">
      <w:pPr>
        <w:bidi w:val="0"/>
      </w:pPr>
    </w:p>
    <w:p w14:paraId="23E6342C" w14:textId="28590BEF" w:rsidR="002A1CCA" w:rsidRPr="00E16A35" w:rsidRDefault="002A1CCA" w:rsidP="002A1CCA">
      <w:pPr>
        <w:bidi w:val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D76FB84" wp14:editId="3AA7F3AD">
                <wp:simplePos x="0" y="0"/>
                <wp:positionH relativeFrom="column">
                  <wp:posOffset>-82550</wp:posOffset>
                </wp:positionH>
                <wp:positionV relativeFrom="paragraph">
                  <wp:posOffset>1270</wp:posOffset>
                </wp:positionV>
                <wp:extent cx="5264150" cy="4813300"/>
                <wp:effectExtent l="0" t="0" r="0" b="25400"/>
                <wp:wrapNone/>
                <wp:docPr id="26" name="קבוצה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4150" cy="4813300"/>
                          <a:chOff x="0" y="0"/>
                          <a:chExt cx="5264150" cy="4813300"/>
                        </a:xfrm>
                      </wpg:grpSpPr>
                      <pic:pic xmlns:pic="http://schemas.openxmlformats.org/drawingml/2006/picture">
                        <pic:nvPicPr>
                          <pic:cNvPr id="27" name="תמונה 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347"/>
                          <a:stretch/>
                        </pic:blipFill>
                        <pic:spPr bwMode="auto">
                          <a:xfrm>
                            <a:off x="0" y="958850"/>
                            <a:ext cx="5264150" cy="2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" name="מחבר חץ ישר 28"/>
                        <wps:cNvCnPr/>
                        <wps:spPr>
                          <a:xfrm flipH="1">
                            <a:off x="1416050" y="869950"/>
                            <a:ext cx="476885" cy="9271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1803400" y="0"/>
                            <a:ext cx="947420" cy="844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EC7C5A" w14:textId="77777777" w:rsidR="002A1CCA" w:rsidRDefault="002A1CCA" w:rsidP="002A1CCA">
                              <w:r>
                                <w:t>Every participant rates every obje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מחבר חץ ישר 30"/>
                        <wps:cNvCnPr/>
                        <wps:spPr>
                          <a:xfrm flipH="1" flipV="1">
                            <a:off x="215900" y="3225800"/>
                            <a:ext cx="133985" cy="762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336550" y="3968750"/>
                            <a:ext cx="947420" cy="844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27D49D" w14:textId="77777777" w:rsidR="002A1CCA" w:rsidRDefault="002A1CCA" w:rsidP="002A1CCA">
                              <w:r>
                                <w:t>Send butt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76FB84" id="קבוצה 26" o:spid="_x0000_s1051" style="position:absolute;margin-left:-6.5pt;margin-top:.1pt;width:414.5pt;height:379pt;z-index:251663360" coordsize="52641,481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">
                <v:shape id="תמונה 27" o:spid="_x0000_s1052" type="#_x0000_t75" style="position:absolute;top:9588;width:52641;height:25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">
                  <v:imagedata r:id="rId11" o:title="" croptop="9402f"/>
                </v:shape>
                <v:shape id="מחבר חץ ישר 28" o:spid="_x0000_s1053" type="#_x0000_t32" style="position:absolute;left:14160;top:8699;width:4769;height:927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" strokecolor="#4472c4 [3204]" strokeweight=".5pt">
                  <v:stroke endarrow="block" joinstyle="miter"/>
                </v:shape>
                <v:shape id="_x0000_s1054" type="#_x0000_t202" style="position:absolute;left:18034;width:9474;height:844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">
                  <v:textbox>
                    <w:txbxContent>
                      <w:p w14:paraId="73EC7C5A" w14:textId="77777777" w:rsidR="002A1CCA" w:rsidRDefault="002A1CCA" w:rsidP="002A1CCA">
                        <w:r>
                          <w:t>Every participant rates every object</w:t>
                        </w:r>
                      </w:p>
                    </w:txbxContent>
                  </v:textbox>
                </v:shape>
                <v:shape id="מחבר חץ ישר 30" o:spid="_x0000_s1055" type="#_x0000_t32" style="position:absolute;left:2159;top:32258;width:1339;height:762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" strokecolor="#4472c4 [3204]" strokeweight=".5pt">
                  <v:stroke endarrow="block" joinstyle="miter"/>
                </v:shape>
                <v:shape id="_x0000_s1056" type="#_x0000_t202" style="position:absolute;left:3365;top:39687;width:9474;height:8446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">
                  <v:textbox>
                    <w:txbxContent>
                      <w:p w14:paraId="0227D49D" w14:textId="77777777" w:rsidR="002A1CCA" w:rsidRDefault="002A1CCA" w:rsidP="002A1CCA">
                        <w:r>
                          <w:t>Send butt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16C5479" w14:textId="62B3D757" w:rsidR="002A1CCA" w:rsidRPr="00E16A35" w:rsidRDefault="002A1CCA" w:rsidP="002A1CCA">
      <w:pPr>
        <w:bidi w:val="0"/>
      </w:pPr>
    </w:p>
    <w:p w14:paraId="43F193A7" w14:textId="77777777" w:rsidR="002A1CCA" w:rsidRDefault="002A1CCA" w:rsidP="002A1CCA">
      <w:pPr>
        <w:bidi w:val="0"/>
      </w:pPr>
    </w:p>
    <w:p w14:paraId="25BA4483" w14:textId="25E6B3DF" w:rsidR="002A1CCA" w:rsidRDefault="002A1CCA" w:rsidP="002A1CCA">
      <w:pPr>
        <w:tabs>
          <w:tab w:val="left" w:pos="5620"/>
        </w:tabs>
        <w:bidi w:val="0"/>
      </w:pPr>
      <w:r>
        <w:tab/>
      </w:r>
    </w:p>
    <w:p w14:paraId="75E31D12" w14:textId="6C6C6F19" w:rsidR="002A1CCA" w:rsidRDefault="002A1CCA" w:rsidP="002A1CCA">
      <w:pPr>
        <w:bidi w:val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B5B3C4B" wp14:editId="65B6F300">
                <wp:simplePos x="0" y="0"/>
                <wp:positionH relativeFrom="margin">
                  <wp:align>right</wp:align>
                </wp:positionH>
                <wp:positionV relativeFrom="paragraph">
                  <wp:posOffset>4604385</wp:posOffset>
                </wp:positionV>
                <wp:extent cx="5384800" cy="2877820"/>
                <wp:effectExtent l="0" t="0" r="6350" b="0"/>
                <wp:wrapNone/>
                <wp:docPr id="192" name="קבוצה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4800" cy="2877820"/>
                          <a:chOff x="0" y="0"/>
                          <a:chExt cx="5384800" cy="2877820"/>
                        </a:xfrm>
                      </wpg:grpSpPr>
                      <pic:pic xmlns:pic="http://schemas.openxmlformats.org/drawingml/2006/picture">
                        <pic:nvPicPr>
                          <pic:cNvPr id="193" name="תמונה 1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842"/>
                          <a:stretch/>
                        </pic:blipFill>
                        <pic:spPr bwMode="auto">
                          <a:xfrm>
                            <a:off x="19050" y="292100"/>
                            <a:ext cx="5365750" cy="2585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4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0" y="0"/>
                            <a:ext cx="5372100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E596CF" w14:textId="77777777" w:rsidR="002A1CCA" w:rsidRDefault="002A1CCA" w:rsidP="002A1CCA">
                              <w:r>
                                <w:t>Every participant gets his own chart that represent the percent of every object that he ge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5B3C4B" id="קבוצה 192" o:spid="_x0000_s1057" style="position:absolute;margin-left:372.8pt;margin-top:362.55pt;width:424pt;height:226.6pt;z-index:251664384;mso-position-horizontal:right;mso-position-horizontal-relative:margin" coordsize="53848,287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">
                <v:shape id="תמונה 193" o:spid="_x0000_s1058" type="#_x0000_t75" style="position:absolute;left:190;top:2921;width:53658;height:25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">
                  <v:imagedata r:id="rId13" o:title="" croptop="8416f"/>
                </v:shape>
                <v:shape id="_x0000_s1059" type="#_x0000_t202" style="position:absolute;width:53721;height:3048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">
                  <v:textbox>
                    <w:txbxContent>
                      <w:p w14:paraId="1CE596CF" w14:textId="77777777" w:rsidR="002A1CCA" w:rsidRDefault="002A1CCA" w:rsidP="002A1CCA">
                        <w:r>
                          <w:t>Every participant gets his own chart that represent the percent of every object that he get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br w:type="page"/>
      </w:r>
    </w:p>
    <w:p w14:paraId="44C35912" w14:textId="173E1AC5" w:rsidR="00C2676F" w:rsidRDefault="00C2676F" w:rsidP="00C2676F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Arial-BoldMT-Identity-H" w:eastAsia="Times New Roman" w:hAnsi="Arial-BoldMT-Identity-H" w:cs="Arial-BoldMT-Identity-H"/>
          <w:sz w:val="26"/>
          <w:szCs w:val="26"/>
        </w:rPr>
      </w:pP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lastRenderedPageBreak/>
        <w:t>7. R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EQUIREMENTS </w:t>
      </w:r>
      <w:r w:rsidRPr="00C2676F">
        <w:rPr>
          <w:rFonts w:ascii="Arial-BoldMT-Identity-H" w:eastAsia="Times New Roman" w:hAnsi="Arial-BoldMT-Identity-H" w:cs="Arial-BoldMT-Identity-H" w:hint="cs"/>
          <w:sz w:val="32"/>
          <w:szCs w:val="32"/>
        </w:rPr>
        <w:t>M</w:t>
      </w:r>
      <w:r w:rsidRPr="00C2676F">
        <w:rPr>
          <w:rFonts w:ascii="Arial-BoldMT-Identity-H" w:eastAsia="Times New Roman" w:hAnsi="Arial-BoldMT-Identity-H" w:cs="Arial-BoldMT-Identity-H" w:hint="cs"/>
          <w:sz w:val="26"/>
          <w:szCs w:val="26"/>
        </w:rPr>
        <w:t xml:space="preserve">ATRIX </w:t>
      </w:r>
    </w:p>
    <w:p w14:paraId="4495AF50" w14:textId="577D5218" w:rsidR="00C10267" w:rsidRPr="00C10267" w:rsidRDefault="00C10267" w:rsidP="00C10267">
      <w:pPr>
        <w:shd w:val="clear" w:color="auto" w:fill="FFFFFF"/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0267">
        <w:rPr>
          <w:rFonts w:ascii="Arial-BoldMT-Identity-H" w:eastAsia="Times New Roman" w:hAnsi="Arial-BoldMT-Identity-H" w:cs="Arial-BoldMT-Identity-H"/>
          <w:sz w:val="26"/>
          <w:szCs w:val="26"/>
        </w:rPr>
        <w:t>This table contains the requirements from the SRS document and all the components that respond to the requiremen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5070D" w14:paraId="652EC786" w14:textId="77777777" w:rsidTr="0065070D">
        <w:tc>
          <w:tcPr>
            <w:tcW w:w="4148" w:type="dxa"/>
          </w:tcPr>
          <w:p w14:paraId="04BBF750" w14:textId="3039AD48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t>The server will receive a matrix(int) as input that represents the participant's estimates for items</w:t>
            </w:r>
            <w:r>
              <w:rPr>
                <w:rtl/>
              </w:rPr>
              <w:t>.</w:t>
            </w:r>
          </w:p>
        </w:tc>
        <w:tc>
          <w:tcPr>
            <w:tcW w:w="4148" w:type="dxa"/>
          </w:tcPr>
          <w:p w14:paraId="3A0B7907" w14:textId="378F4C1B" w:rsidR="0065070D" w:rsidRP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 w:rsidRPr="0050077F">
              <w:rPr>
                <w:rFonts w:asciiTheme="minorBidi" w:hAnsiTheme="minorBidi"/>
                <w:bCs/>
              </w:rPr>
              <w:t>The server receives a JSON format that includes the matrix using RESTful API</w:t>
            </w:r>
            <w:r>
              <w:rPr>
                <w:rFonts w:asciiTheme="minorBidi" w:hAnsiTheme="minorBidi"/>
                <w:bCs/>
              </w:rPr>
              <w:t xml:space="preserve"> – app.py</w:t>
            </w:r>
          </w:p>
        </w:tc>
      </w:tr>
      <w:tr w:rsidR="0065070D" w14:paraId="6B430EC7" w14:textId="77777777" w:rsidTr="0065070D">
        <w:tc>
          <w:tcPr>
            <w:tcW w:w="4148" w:type="dxa"/>
          </w:tcPr>
          <w:p w14:paraId="278C5B76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2</w:t>
            </w:r>
            <w:r>
              <w:rPr>
                <w:rtl/>
              </w:rPr>
              <w:t xml:space="preserve">. </w:t>
            </w:r>
            <w:r>
              <w:t>The system will know to round the answer up to three digits after the decimal point</w:t>
            </w:r>
          </w:p>
          <w:p w14:paraId="4EA9528B" w14:textId="77777777" w:rsidR="0065070D" w:rsidRPr="0050077F" w:rsidRDefault="0065070D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4DB96199" w14:textId="77777777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 w:rsidRPr="0050077F">
              <w:rPr>
                <w:rFonts w:asciiTheme="minorBidi" w:hAnsiTheme="minorBidi"/>
                <w:bCs/>
              </w:rPr>
              <w:t>Allocation</w:t>
            </w:r>
          </w:p>
          <w:p w14:paraId="07CDC08D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  <w:p w14:paraId="50D089CB" w14:textId="3BDA7CAC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</w:tr>
      <w:tr w:rsidR="0065070D" w14:paraId="491AEBA0" w14:textId="77777777" w:rsidTr="0065070D">
        <w:tc>
          <w:tcPr>
            <w:tcW w:w="4148" w:type="dxa"/>
          </w:tcPr>
          <w:p w14:paraId="3A540276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3</w:t>
            </w:r>
            <w:r>
              <w:rPr>
                <w:rtl/>
              </w:rPr>
              <w:t xml:space="preserve">. </w:t>
            </w:r>
            <w:r>
              <w:t>The system will know how to produce all possible allocations for each graph</w:t>
            </w:r>
          </w:p>
          <w:p w14:paraId="069AE6ED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7F99C4AC" w14:textId="41454070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GraphGenerator</w:t>
            </w:r>
            <w:proofErr w:type="spellEnd"/>
          </w:p>
        </w:tc>
      </w:tr>
      <w:tr w:rsidR="0065070D" w14:paraId="7C3F7C0F" w14:textId="77777777" w:rsidTr="0065070D">
        <w:tc>
          <w:tcPr>
            <w:tcW w:w="4148" w:type="dxa"/>
          </w:tcPr>
          <w:p w14:paraId="211ACBC5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4</w:t>
            </w:r>
            <w:r>
              <w:rPr>
                <w:rtl/>
              </w:rPr>
              <w:t xml:space="preserve">. </w:t>
            </w:r>
            <w:r>
              <w:t>The system will know how to find the allocation with the minimum number of shares</w:t>
            </w:r>
          </w:p>
          <w:p w14:paraId="28CE3DC1" w14:textId="77777777" w:rsidR="0065070D" w:rsidRPr="0050077F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0B23ECC8" w14:textId="7E10529F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FairAllocationProblem</w:t>
            </w:r>
            <w:proofErr w:type="spellEnd"/>
          </w:p>
        </w:tc>
      </w:tr>
      <w:tr w:rsidR="0065070D" w14:paraId="26162A34" w14:textId="77777777" w:rsidTr="0065070D">
        <w:tc>
          <w:tcPr>
            <w:tcW w:w="4148" w:type="dxa"/>
          </w:tcPr>
          <w:p w14:paraId="7F1232B6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5</w:t>
            </w:r>
            <w:r>
              <w:rPr>
                <w:rtl/>
              </w:rPr>
              <w:t xml:space="preserve">. </w:t>
            </w:r>
            <w:r>
              <w:t>The system will know how to produce all possible allocations for each agent</w:t>
            </w:r>
          </w:p>
          <w:p w14:paraId="2A874FA0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2406707D" w14:textId="7B4CF4E2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GraphGenerator</w:t>
            </w:r>
            <w:proofErr w:type="spellEnd"/>
          </w:p>
        </w:tc>
      </w:tr>
      <w:tr w:rsidR="0065070D" w14:paraId="67D97CA6" w14:textId="77777777" w:rsidTr="0065070D">
        <w:tc>
          <w:tcPr>
            <w:tcW w:w="4148" w:type="dxa"/>
          </w:tcPr>
          <w:p w14:paraId="3B3D9EC5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6</w:t>
            </w:r>
            <w:r>
              <w:rPr>
                <w:rtl/>
              </w:rPr>
              <w:t xml:space="preserve">. </w:t>
            </w:r>
            <w:r>
              <w:t>The system will know how to solve a proportionality problem</w:t>
            </w:r>
          </w:p>
          <w:p w14:paraId="3B5DC89C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17E5D999" w14:textId="0B9B3FCC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FairProportionalAllocationProblem</w:t>
            </w:r>
            <w:proofErr w:type="spellEnd"/>
          </w:p>
        </w:tc>
      </w:tr>
      <w:tr w:rsidR="0065070D" w14:paraId="6640D3BC" w14:textId="77777777" w:rsidTr="0065070D">
        <w:tc>
          <w:tcPr>
            <w:tcW w:w="4148" w:type="dxa"/>
          </w:tcPr>
          <w:p w14:paraId="2158B447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7</w:t>
            </w:r>
            <w:r>
              <w:rPr>
                <w:rtl/>
              </w:rPr>
              <w:t xml:space="preserve">. </w:t>
            </w:r>
            <w:r>
              <w:t>The system will know how to solve the envy-free problem</w:t>
            </w:r>
          </w:p>
          <w:p w14:paraId="1D8FE3BE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3420B808" w14:textId="618671EB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FairEnvyFreeAllocationProblem</w:t>
            </w:r>
            <w:proofErr w:type="spellEnd"/>
          </w:p>
        </w:tc>
      </w:tr>
      <w:tr w:rsidR="0065070D" w14:paraId="18E8CD4E" w14:textId="77777777" w:rsidTr="0065070D">
        <w:tc>
          <w:tcPr>
            <w:tcW w:w="4148" w:type="dxa"/>
          </w:tcPr>
          <w:p w14:paraId="2B33D0B6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8</w:t>
            </w:r>
            <w:r>
              <w:rPr>
                <w:rtl/>
              </w:rPr>
              <w:t xml:space="preserve">. </w:t>
            </w:r>
            <w:r>
              <w:t>The system will know how to produce all the ratio between the agents' assessments</w:t>
            </w:r>
          </w:p>
          <w:p w14:paraId="6007C26A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24BA44A9" w14:textId="479A92D3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ValueRatio</w:t>
            </w:r>
            <w:proofErr w:type="spellEnd"/>
          </w:p>
        </w:tc>
      </w:tr>
      <w:tr w:rsidR="0065070D" w14:paraId="49D92BD6" w14:textId="77777777" w:rsidTr="0065070D">
        <w:tc>
          <w:tcPr>
            <w:tcW w:w="4148" w:type="dxa"/>
          </w:tcPr>
          <w:p w14:paraId="19995B8F" w14:textId="428CC2E5" w:rsidR="0050077F" w:rsidRDefault="0050077F" w:rsidP="0050077F">
            <w:pPr>
              <w:tabs>
                <w:tab w:val="left" w:pos="1520"/>
              </w:tabs>
              <w:bidi w:val="0"/>
            </w:pPr>
            <w:r>
              <w:t>9</w:t>
            </w:r>
            <w:r>
              <w:rPr>
                <w:rtl/>
              </w:rPr>
              <w:t xml:space="preserve">. </w:t>
            </w:r>
            <w:r>
              <w:t>The system will know how to produce all the ratio between the agents' assessments</w:t>
            </w:r>
          </w:p>
          <w:p w14:paraId="3618EEDF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7590AA10" w14:textId="28AC47DC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ValueRatio</w:t>
            </w:r>
            <w:proofErr w:type="spellEnd"/>
          </w:p>
        </w:tc>
      </w:tr>
      <w:tr w:rsidR="0065070D" w14:paraId="1EBAF1CE" w14:textId="77777777" w:rsidTr="0065070D">
        <w:tc>
          <w:tcPr>
            <w:tcW w:w="4148" w:type="dxa"/>
          </w:tcPr>
          <w:p w14:paraId="08C3BD23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0</w:t>
            </w:r>
            <w:r>
              <w:rPr>
                <w:rtl/>
              </w:rPr>
              <w:t xml:space="preserve">. </w:t>
            </w:r>
            <w:r>
              <w:t>The system will know how many shares of agents among the agents there are in each allocation</w:t>
            </w:r>
          </w:p>
          <w:p w14:paraId="2B738CAE" w14:textId="77777777" w:rsidR="0065070D" w:rsidRPr="0050077F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0AE8C42F" w14:textId="502B5BB9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 w:rsidRPr="0050077F">
              <w:rPr>
                <w:rFonts w:asciiTheme="minorBidi" w:hAnsiTheme="minorBidi"/>
                <w:bCs/>
              </w:rPr>
              <w:t>Allocation</w:t>
            </w:r>
          </w:p>
        </w:tc>
      </w:tr>
      <w:tr w:rsidR="0065070D" w14:paraId="628DFE53" w14:textId="77777777" w:rsidTr="0065070D">
        <w:tc>
          <w:tcPr>
            <w:tcW w:w="4148" w:type="dxa"/>
          </w:tcPr>
          <w:p w14:paraId="7FFA2CC6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1</w:t>
            </w:r>
            <w:r>
              <w:rPr>
                <w:rtl/>
              </w:rPr>
              <w:t xml:space="preserve">. </w:t>
            </w:r>
            <w:r>
              <w:t>The system will know how to solve the value optimization problem for each assignment</w:t>
            </w:r>
          </w:p>
          <w:p w14:paraId="04DB1E31" w14:textId="77777777" w:rsidR="0065070D" w:rsidRDefault="0065070D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6521F3AC" w14:textId="687827C7" w:rsidR="0065070D" w:rsidRDefault="0050077F" w:rsidP="00C36AD5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FairAllocationProblem</w:t>
            </w:r>
            <w:proofErr w:type="spellEnd"/>
          </w:p>
        </w:tc>
      </w:tr>
      <w:tr w:rsidR="0050077F" w14:paraId="2198C679" w14:textId="77777777" w:rsidTr="0065070D">
        <w:tc>
          <w:tcPr>
            <w:tcW w:w="4148" w:type="dxa"/>
          </w:tcPr>
          <w:p w14:paraId="226CCCF7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2</w:t>
            </w:r>
            <w:r>
              <w:rPr>
                <w:rtl/>
              </w:rPr>
              <w:t xml:space="preserve">. </w:t>
            </w:r>
            <w:r>
              <w:t>The system will know how to produce all possible allocations for each evaluation of agent objects</w:t>
            </w:r>
            <w:r>
              <w:rPr>
                <w:rtl/>
              </w:rPr>
              <w:t>.</w:t>
            </w:r>
          </w:p>
          <w:p w14:paraId="7C62A51E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6F657079" w14:textId="7878976A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GraphGenerator</w:t>
            </w:r>
            <w:proofErr w:type="spellEnd"/>
          </w:p>
        </w:tc>
      </w:tr>
      <w:tr w:rsidR="0050077F" w14:paraId="71E9E8CF" w14:textId="77777777" w:rsidTr="0065070D">
        <w:tc>
          <w:tcPr>
            <w:tcW w:w="4148" w:type="dxa"/>
          </w:tcPr>
          <w:p w14:paraId="066CD4A8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3</w:t>
            </w:r>
            <w:r>
              <w:rPr>
                <w:rtl/>
              </w:rPr>
              <w:t xml:space="preserve">. </w:t>
            </w:r>
            <w:r>
              <w:t>The system will know to represent each graph as a sequence of single-value numbers</w:t>
            </w:r>
          </w:p>
          <w:p w14:paraId="7D02D4D0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70AB2CFD" w14:textId="27F0B733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ConsumptionGraph</w:t>
            </w:r>
            <w:proofErr w:type="spellEnd"/>
          </w:p>
        </w:tc>
      </w:tr>
      <w:tr w:rsidR="0050077F" w14:paraId="3670F33A" w14:textId="77777777" w:rsidTr="0065070D">
        <w:tc>
          <w:tcPr>
            <w:tcW w:w="4148" w:type="dxa"/>
          </w:tcPr>
          <w:p w14:paraId="7FE74499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lastRenderedPageBreak/>
              <w:t>14</w:t>
            </w:r>
            <w:r>
              <w:rPr>
                <w:rtl/>
              </w:rPr>
              <w:t xml:space="preserve">. </w:t>
            </w:r>
            <w:r>
              <w:t>The system will know to pass any code from section 13 to the matrix</w:t>
            </w:r>
            <w:r>
              <w:rPr>
                <w:rtl/>
              </w:rPr>
              <w:t>.</w:t>
            </w:r>
          </w:p>
          <w:p w14:paraId="359533A1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37EA66A7" w14:textId="2FFDE6E9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 w:rsidRPr="0050077F">
              <w:rPr>
                <w:rFonts w:asciiTheme="minorBidi" w:hAnsiTheme="minorBidi"/>
                <w:bCs/>
              </w:rPr>
              <w:t>GraphGenerator</w:t>
            </w:r>
            <w:proofErr w:type="spellEnd"/>
          </w:p>
        </w:tc>
      </w:tr>
      <w:tr w:rsidR="0050077F" w14:paraId="1DA530EA" w14:textId="77777777" w:rsidTr="0065070D">
        <w:tc>
          <w:tcPr>
            <w:tcW w:w="4148" w:type="dxa"/>
          </w:tcPr>
          <w:p w14:paraId="1D7B35D8" w14:textId="3A86F9DB" w:rsidR="0050077F" w:rsidRDefault="0050077F" w:rsidP="0050077F">
            <w:pPr>
              <w:tabs>
                <w:tab w:val="left" w:pos="1520"/>
              </w:tabs>
              <w:bidi w:val="0"/>
            </w:pPr>
            <w:r>
              <w:t>15</w:t>
            </w:r>
            <w:r>
              <w:rPr>
                <w:rtl/>
              </w:rPr>
              <w:t xml:space="preserve">. </w:t>
            </w:r>
            <w:r>
              <w:t xml:space="preserve">The </w:t>
            </w:r>
            <w:proofErr w:type="gramStart"/>
            <w:r>
              <w:t>website  should</w:t>
            </w:r>
            <w:proofErr w:type="gramEnd"/>
            <w:r>
              <w:t xml:space="preserve"> handle matrix inputs up to size 5 * 5 and 4 * 20</w:t>
            </w:r>
          </w:p>
          <w:p w14:paraId="262FDAC1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14E7DA0F" w14:textId="3102B6A9" w:rsidR="0050077F" w:rsidRPr="0050077F" w:rsidRDefault="00897725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rPr>
                <w:rFonts w:asciiTheme="minorBidi" w:hAnsiTheme="minorBidi"/>
                <w:bCs/>
              </w:rPr>
              <w:t xml:space="preserve">The web will </w:t>
            </w:r>
            <w:r w:rsidR="004C1DF9">
              <w:rPr>
                <w:rFonts w:asciiTheme="minorBidi" w:hAnsiTheme="minorBidi"/>
                <w:bCs/>
              </w:rPr>
              <w:t>restrict the input data to the valid inputs.</w:t>
            </w:r>
          </w:p>
        </w:tc>
      </w:tr>
      <w:tr w:rsidR="0050077F" w14:paraId="0A493CAD" w14:textId="77777777" w:rsidTr="0065070D">
        <w:tc>
          <w:tcPr>
            <w:tcW w:w="4148" w:type="dxa"/>
          </w:tcPr>
          <w:p w14:paraId="30854889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6</w:t>
            </w:r>
            <w:r>
              <w:rPr>
                <w:rtl/>
              </w:rPr>
              <w:t xml:space="preserve">. </w:t>
            </w:r>
            <w:r>
              <w:t>The system may also handle inputs beyond the size specified in the previous section and up to 5 * 20</w:t>
            </w:r>
          </w:p>
          <w:p w14:paraId="65525513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2296B277" w14:textId="5932CFD3" w:rsidR="0050077F" w:rsidRPr="004C1DF9" w:rsidRDefault="004C1DF9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rPr>
                <w:rFonts w:asciiTheme="minorBidi" w:hAnsiTheme="minorBidi"/>
                <w:bCs/>
              </w:rPr>
              <w:t xml:space="preserve">If the system can handle a larger input so the input limits will </w:t>
            </w:r>
            <w:proofErr w:type="gramStart"/>
            <w:r>
              <w:rPr>
                <w:rFonts w:asciiTheme="minorBidi" w:hAnsiTheme="minorBidi"/>
                <w:bCs/>
              </w:rPr>
              <w:t>updated as well</w:t>
            </w:r>
            <w:proofErr w:type="gramEnd"/>
            <w:r>
              <w:rPr>
                <w:rFonts w:asciiTheme="minorBidi" w:hAnsiTheme="minorBidi"/>
                <w:bCs/>
              </w:rPr>
              <w:t>.</w:t>
            </w:r>
          </w:p>
        </w:tc>
      </w:tr>
      <w:tr w:rsidR="0050077F" w14:paraId="370D4C1B" w14:textId="77777777" w:rsidTr="0065070D">
        <w:tc>
          <w:tcPr>
            <w:tcW w:w="4148" w:type="dxa"/>
          </w:tcPr>
          <w:p w14:paraId="4F26AF40" w14:textId="0BCF20B2" w:rsidR="0050077F" w:rsidRDefault="0050077F" w:rsidP="0050077F">
            <w:pPr>
              <w:tabs>
                <w:tab w:val="left" w:pos="1520"/>
              </w:tabs>
              <w:bidi w:val="0"/>
            </w:pPr>
            <w:r>
              <w:t>17</w:t>
            </w:r>
            <w:r>
              <w:rPr>
                <w:rtl/>
              </w:rPr>
              <w:t xml:space="preserve">. </w:t>
            </w:r>
            <w:r>
              <w:t>The system may only produce graphs with a small number of washes from the number of agents</w:t>
            </w:r>
          </w:p>
          <w:p w14:paraId="36A96A3A" w14:textId="1A1DFF12" w:rsidR="0050077F" w:rsidRPr="0050077F" w:rsidRDefault="0050077F" w:rsidP="0050077F">
            <w:pPr>
              <w:tabs>
                <w:tab w:val="left" w:pos="1288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1C5D0173" w14:textId="2901C4F1" w:rsidR="0050077F" w:rsidRP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gramStart"/>
            <w:r>
              <w:rPr>
                <w:rFonts w:asciiTheme="minorBidi" w:hAnsiTheme="minorBidi"/>
                <w:bCs/>
              </w:rPr>
              <w:t>NONE relevant</w:t>
            </w:r>
            <w:proofErr w:type="gramEnd"/>
            <w:r>
              <w:rPr>
                <w:rFonts w:asciiTheme="minorBidi" w:hAnsiTheme="minorBidi"/>
                <w:bCs/>
              </w:rPr>
              <w:t xml:space="preserve"> </w:t>
            </w:r>
          </w:p>
        </w:tc>
      </w:tr>
      <w:tr w:rsidR="004C1DF9" w14:paraId="7DD7E26C" w14:textId="77777777" w:rsidTr="0065070D">
        <w:tc>
          <w:tcPr>
            <w:tcW w:w="4148" w:type="dxa"/>
          </w:tcPr>
          <w:p w14:paraId="04A6FFF4" w14:textId="77777777" w:rsidR="004C1DF9" w:rsidRDefault="004C1DF9" w:rsidP="0050077F">
            <w:pPr>
              <w:tabs>
                <w:tab w:val="left" w:pos="1520"/>
              </w:tabs>
              <w:bidi w:val="0"/>
            </w:pPr>
          </w:p>
        </w:tc>
        <w:tc>
          <w:tcPr>
            <w:tcW w:w="4148" w:type="dxa"/>
          </w:tcPr>
          <w:p w14:paraId="15B5E326" w14:textId="77777777" w:rsidR="004C1DF9" w:rsidRDefault="004C1DF9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</w:tr>
      <w:tr w:rsidR="0050077F" w14:paraId="2BFCE077" w14:textId="77777777" w:rsidTr="0065070D">
        <w:tc>
          <w:tcPr>
            <w:tcW w:w="4148" w:type="dxa"/>
          </w:tcPr>
          <w:p w14:paraId="4A4B11ED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8</w:t>
            </w:r>
            <w:r>
              <w:rPr>
                <w:rtl/>
              </w:rPr>
              <w:t xml:space="preserve">. </w:t>
            </w:r>
            <w:r>
              <w:t>The site will be able to send emails if the answer is delayed for more than a minute</w:t>
            </w:r>
          </w:p>
          <w:p w14:paraId="142D6B8C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2D839521" w14:textId="6B5C1F63" w:rsidR="0050077F" w:rsidRPr="0050077F" w:rsidRDefault="004C1DF9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rPr>
                <w:rFonts w:asciiTheme="minorBidi" w:hAnsiTheme="minorBidi"/>
                <w:bCs/>
              </w:rPr>
              <w:t xml:space="preserve">We will use with an open source API to send those emails if the results will </w:t>
            </w:r>
            <w:proofErr w:type="gramStart"/>
            <w:r>
              <w:rPr>
                <w:rFonts w:asciiTheme="minorBidi" w:hAnsiTheme="minorBidi"/>
                <w:bCs/>
              </w:rPr>
              <w:t>delayed</w:t>
            </w:r>
            <w:proofErr w:type="gramEnd"/>
            <w:r>
              <w:rPr>
                <w:rFonts w:asciiTheme="minorBidi" w:hAnsiTheme="minorBidi"/>
                <w:bCs/>
              </w:rPr>
              <w:t>.</w:t>
            </w:r>
          </w:p>
        </w:tc>
      </w:tr>
      <w:tr w:rsidR="0050077F" w14:paraId="4DAFCA49" w14:textId="77777777" w:rsidTr="0065070D">
        <w:tc>
          <w:tcPr>
            <w:tcW w:w="4148" w:type="dxa"/>
          </w:tcPr>
          <w:p w14:paraId="67316925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19</w:t>
            </w:r>
            <w:r>
              <w:rPr>
                <w:rtl/>
              </w:rPr>
              <w:t xml:space="preserve">. </w:t>
            </w:r>
            <w:r>
              <w:t xml:space="preserve">The site will contain all the information the user needs to know about the algorithm (answer, settings, </w:t>
            </w:r>
            <w:proofErr w:type="spellStart"/>
            <w:r>
              <w:t>etc</w:t>
            </w:r>
            <w:proofErr w:type="spellEnd"/>
            <w:r>
              <w:rPr>
                <w:rtl/>
              </w:rPr>
              <w:t>.)</w:t>
            </w:r>
          </w:p>
          <w:p w14:paraId="1F3C0807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5D0CC35E" w14:textId="630FC31C" w:rsidR="0050077F" w:rsidRPr="0050077F" w:rsidRDefault="004C1DF9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rPr>
                <w:rFonts w:asciiTheme="minorBidi" w:hAnsiTheme="minorBidi"/>
                <w:bCs/>
              </w:rPr>
              <w:t xml:space="preserve">The user will have, in the main page, all of the relevant information that he </w:t>
            </w:r>
            <w:proofErr w:type="gramStart"/>
            <w:r>
              <w:rPr>
                <w:rFonts w:asciiTheme="minorBidi" w:hAnsiTheme="minorBidi"/>
                <w:bCs/>
              </w:rPr>
              <w:t>need</w:t>
            </w:r>
            <w:proofErr w:type="gramEnd"/>
            <w:r>
              <w:rPr>
                <w:rFonts w:asciiTheme="minorBidi" w:hAnsiTheme="minorBidi"/>
                <w:bCs/>
              </w:rPr>
              <w:t>.</w:t>
            </w:r>
          </w:p>
        </w:tc>
      </w:tr>
      <w:tr w:rsidR="0050077F" w14:paraId="1DB68F8A" w14:textId="77777777" w:rsidTr="0065070D">
        <w:tc>
          <w:tcPr>
            <w:tcW w:w="4148" w:type="dxa"/>
          </w:tcPr>
          <w:p w14:paraId="3FF9F92F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20</w:t>
            </w:r>
            <w:r>
              <w:rPr>
                <w:rtl/>
              </w:rPr>
              <w:t xml:space="preserve">. </w:t>
            </w:r>
            <w:r>
              <w:t>The site will contain a page that will allow the user to submit the information to the server to calculate the algorithm</w:t>
            </w:r>
            <w:r>
              <w:rPr>
                <w:rtl/>
              </w:rPr>
              <w:t>.</w:t>
            </w:r>
          </w:p>
          <w:p w14:paraId="6BF023E4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769DC5B4" w14:textId="2D3ADF6C" w:rsidR="0050077F" w:rsidRPr="0050077F" w:rsidRDefault="004C1DF9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r>
              <w:rPr>
                <w:rFonts w:asciiTheme="minorBidi" w:hAnsiTheme="minorBidi"/>
                <w:bCs/>
              </w:rPr>
              <w:t>Known as the "first step" page.</w:t>
            </w:r>
          </w:p>
        </w:tc>
      </w:tr>
      <w:tr w:rsidR="0050077F" w14:paraId="2A3FC7D8" w14:textId="77777777" w:rsidTr="0065070D">
        <w:tc>
          <w:tcPr>
            <w:tcW w:w="4148" w:type="dxa"/>
          </w:tcPr>
          <w:p w14:paraId="2986FBE0" w14:textId="77777777" w:rsidR="0050077F" w:rsidRDefault="0050077F" w:rsidP="0050077F">
            <w:pPr>
              <w:tabs>
                <w:tab w:val="left" w:pos="1520"/>
              </w:tabs>
              <w:bidi w:val="0"/>
            </w:pPr>
            <w:r>
              <w:t>21</w:t>
            </w:r>
            <w:r>
              <w:rPr>
                <w:rtl/>
              </w:rPr>
              <w:t xml:space="preserve">. </w:t>
            </w:r>
            <w:r>
              <w:t>The server can handle several requests at the same time</w:t>
            </w:r>
            <w:r>
              <w:rPr>
                <w:rtl/>
              </w:rPr>
              <w:t>.</w:t>
            </w:r>
          </w:p>
          <w:p w14:paraId="7FAD726D" w14:textId="77777777" w:rsidR="0050077F" w:rsidRDefault="0050077F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</w:p>
        </w:tc>
        <w:tc>
          <w:tcPr>
            <w:tcW w:w="4148" w:type="dxa"/>
          </w:tcPr>
          <w:p w14:paraId="3C0BC2DF" w14:textId="6780A1B8" w:rsidR="0050077F" w:rsidRPr="00C10267" w:rsidRDefault="00C10267" w:rsidP="0050077F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</w:rPr>
            </w:pPr>
            <w:proofErr w:type="spellStart"/>
            <w:r>
              <w:rPr>
                <w:rFonts w:asciiTheme="minorBidi" w:hAnsiTheme="minorBidi"/>
                <w:bCs/>
              </w:rPr>
              <w:t>uWSGI</w:t>
            </w:r>
            <w:proofErr w:type="spellEnd"/>
            <w:r>
              <w:rPr>
                <w:rFonts w:asciiTheme="minorBidi" w:hAnsiTheme="minorBidi"/>
                <w:bCs/>
              </w:rPr>
              <w:t xml:space="preserve"> + </w:t>
            </w:r>
            <w:proofErr w:type="spellStart"/>
            <w:r w:rsidRPr="00C10267">
              <w:rPr>
                <w:rFonts w:asciiTheme="minorBidi" w:hAnsiTheme="minorBidi"/>
                <w:bCs/>
              </w:rPr>
              <w:t>nginx</w:t>
            </w:r>
            <w:proofErr w:type="spellEnd"/>
            <w:r>
              <w:rPr>
                <w:rFonts w:asciiTheme="minorBidi" w:hAnsiTheme="minorBidi"/>
                <w:bCs/>
              </w:rPr>
              <w:t xml:space="preserve"> + </w:t>
            </w:r>
            <w:proofErr w:type="gramStart"/>
            <w:r>
              <w:rPr>
                <w:rFonts w:asciiTheme="minorBidi" w:hAnsiTheme="minorBidi"/>
                <w:bCs/>
              </w:rPr>
              <w:t>apache .</w:t>
            </w:r>
            <w:proofErr w:type="gramEnd"/>
            <w:r>
              <w:rPr>
                <w:rFonts w:asciiTheme="minorBidi" w:hAnsiTheme="minorBidi"/>
                <w:bCs/>
              </w:rPr>
              <w:t xml:space="preserve"> </w:t>
            </w:r>
          </w:p>
        </w:tc>
      </w:tr>
      <w:tr w:rsidR="00C10267" w14:paraId="60B328C2" w14:textId="77777777" w:rsidTr="00C10267">
        <w:tc>
          <w:tcPr>
            <w:tcW w:w="4148" w:type="dxa"/>
          </w:tcPr>
          <w:p w14:paraId="61167C55" w14:textId="77777777" w:rsidR="00C10267" w:rsidRDefault="00C10267" w:rsidP="00C10267">
            <w:pPr>
              <w:tabs>
                <w:tab w:val="left" w:pos="1520"/>
              </w:tabs>
              <w:bidi w:val="0"/>
            </w:pPr>
            <w:r>
              <w:t>22</w:t>
            </w:r>
            <w:r>
              <w:rPr>
                <w:rtl/>
              </w:rPr>
              <w:t xml:space="preserve">. </w:t>
            </w:r>
            <w:r>
              <w:t>The server knew how to handle several types of API that come from the site</w:t>
            </w:r>
            <w:r>
              <w:rPr>
                <w:rtl/>
              </w:rPr>
              <w:t>.</w:t>
            </w:r>
          </w:p>
          <w:p w14:paraId="02B54211" w14:textId="77777777" w:rsidR="00C10267" w:rsidRDefault="00C10267" w:rsidP="00C10267">
            <w:pPr>
              <w:tabs>
                <w:tab w:val="left" w:pos="1520"/>
              </w:tabs>
              <w:bidi w:val="0"/>
              <w:ind w:firstLine="720"/>
              <w:rPr>
                <w:rFonts w:asciiTheme="minorBidi" w:hAnsiTheme="minorBidi"/>
                <w:bCs/>
                <w:sz w:val="24"/>
                <w:szCs w:val="24"/>
              </w:rPr>
            </w:pPr>
          </w:p>
        </w:tc>
        <w:tc>
          <w:tcPr>
            <w:tcW w:w="4148" w:type="dxa"/>
          </w:tcPr>
          <w:p w14:paraId="7EB429C3" w14:textId="2D85A7FF" w:rsidR="00C10267" w:rsidRDefault="00C10267" w:rsidP="000B0960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Flask API</w:t>
            </w:r>
          </w:p>
        </w:tc>
      </w:tr>
      <w:tr w:rsidR="00C10267" w14:paraId="748E9D22" w14:textId="77777777" w:rsidTr="00C10267">
        <w:tc>
          <w:tcPr>
            <w:tcW w:w="4148" w:type="dxa"/>
          </w:tcPr>
          <w:p w14:paraId="116FC9B7" w14:textId="77777777" w:rsidR="00C10267" w:rsidRDefault="00C10267" w:rsidP="00C10267">
            <w:pPr>
              <w:tabs>
                <w:tab w:val="left" w:pos="1520"/>
              </w:tabs>
              <w:bidi w:val="0"/>
              <w:rPr>
                <w:rtl/>
              </w:rPr>
            </w:pPr>
            <w:r>
              <w:t>23</w:t>
            </w:r>
            <w:r>
              <w:rPr>
                <w:rtl/>
              </w:rPr>
              <w:t xml:space="preserve"> </w:t>
            </w:r>
            <w:r>
              <w:t>The server knew how to deal with a timeout problem when the request passed the minute</w:t>
            </w:r>
            <w:r>
              <w:rPr>
                <w:rtl/>
              </w:rPr>
              <w:t>.</w:t>
            </w:r>
          </w:p>
          <w:p w14:paraId="542F8240" w14:textId="77777777" w:rsidR="00C10267" w:rsidRDefault="00C10267" w:rsidP="000B0960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  <w:sz w:val="24"/>
                <w:szCs w:val="24"/>
              </w:rPr>
            </w:pPr>
          </w:p>
        </w:tc>
        <w:tc>
          <w:tcPr>
            <w:tcW w:w="4148" w:type="dxa"/>
          </w:tcPr>
          <w:p w14:paraId="3DA4C10B" w14:textId="74A02CC0" w:rsidR="00C10267" w:rsidRDefault="00C10267" w:rsidP="000B0960">
            <w:pPr>
              <w:tabs>
                <w:tab w:val="left" w:pos="1520"/>
              </w:tabs>
              <w:bidi w:val="0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Still on progress server + webs</w:t>
            </w:r>
            <w:r w:rsidR="005E743A">
              <w:rPr>
                <w:rFonts w:asciiTheme="minorBidi" w:hAnsiTheme="minorBidi"/>
                <w:bCs/>
                <w:sz w:val="24"/>
                <w:szCs w:val="24"/>
              </w:rPr>
              <w:t>it</w:t>
            </w:r>
            <w:r>
              <w:rPr>
                <w:rFonts w:asciiTheme="minorBidi" w:hAnsiTheme="minorBidi"/>
                <w:bCs/>
                <w:sz w:val="24"/>
                <w:szCs w:val="24"/>
              </w:rPr>
              <w:t>e + algorithm desi</w:t>
            </w:r>
            <w:r w:rsidR="005E743A">
              <w:rPr>
                <w:rFonts w:asciiTheme="minorBidi" w:hAnsiTheme="minorBidi"/>
                <w:bCs/>
                <w:sz w:val="24"/>
                <w:szCs w:val="24"/>
              </w:rPr>
              <w:t>gn</w:t>
            </w:r>
          </w:p>
        </w:tc>
      </w:tr>
    </w:tbl>
    <w:p w14:paraId="7CA0DAB1" w14:textId="77777777" w:rsidR="00C36AD5" w:rsidRPr="00C2676F" w:rsidRDefault="00C36AD5" w:rsidP="00C36AD5">
      <w:pPr>
        <w:tabs>
          <w:tab w:val="left" w:pos="1520"/>
        </w:tabs>
        <w:bidi w:val="0"/>
        <w:rPr>
          <w:rFonts w:asciiTheme="minorBidi" w:hAnsiTheme="minorBidi"/>
          <w:bCs/>
        </w:rPr>
      </w:pPr>
    </w:p>
    <w:p w14:paraId="4C8F61DB" w14:textId="77777777" w:rsidR="008E3430" w:rsidRPr="008E3430" w:rsidRDefault="008E3430" w:rsidP="008E3430">
      <w:pPr>
        <w:tabs>
          <w:tab w:val="left" w:pos="1520"/>
        </w:tabs>
        <w:bidi w:val="0"/>
        <w:rPr>
          <w:rFonts w:asciiTheme="minorBidi" w:hAnsiTheme="minorBidi"/>
          <w:bCs/>
          <w:sz w:val="24"/>
          <w:szCs w:val="24"/>
        </w:rPr>
      </w:pPr>
    </w:p>
    <w:p w14:paraId="47747EAD" w14:textId="5B2C8E7C" w:rsidR="00B97170" w:rsidRDefault="00B97170" w:rsidP="00B97170">
      <w:pPr>
        <w:tabs>
          <w:tab w:val="left" w:pos="1520"/>
        </w:tabs>
        <w:bidi w:val="0"/>
        <w:rPr>
          <w:bCs/>
          <w:sz w:val="26"/>
          <w:u w:val="single"/>
        </w:rPr>
      </w:pPr>
    </w:p>
    <w:p w14:paraId="57630A81" w14:textId="1621B9C6" w:rsidR="00B97170" w:rsidRDefault="00B97170" w:rsidP="00B97170">
      <w:pPr>
        <w:tabs>
          <w:tab w:val="left" w:pos="1520"/>
        </w:tabs>
        <w:bidi w:val="0"/>
        <w:rPr>
          <w:bCs/>
          <w:sz w:val="26"/>
          <w:u w:val="single"/>
        </w:rPr>
      </w:pPr>
    </w:p>
    <w:p w14:paraId="421DA80D" w14:textId="06C4D11E" w:rsidR="001F28C1" w:rsidRDefault="001F28C1" w:rsidP="00B97170">
      <w:pPr>
        <w:pStyle w:val="a3"/>
        <w:bidi w:val="0"/>
        <w:ind w:left="360"/>
      </w:pPr>
    </w:p>
    <w:p w14:paraId="47972FEF" w14:textId="0E16BAF8" w:rsidR="001F28C1" w:rsidRDefault="001F28C1" w:rsidP="001F28C1">
      <w:pPr>
        <w:pStyle w:val="a3"/>
        <w:ind w:left="360"/>
        <w:rPr>
          <w:rtl/>
        </w:rPr>
      </w:pPr>
    </w:p>
    <w:p w14:paraId="6141126B" w14:textId="499F5128" w:rsidR="00F9576D" w:rsidRDefault="00F9576D" w:rsidP="00B97170">
      <w:pPr>
        <w:bidi w:val="0"/>
      </w:pPr>
    </w:p>
    <w:sectPr w:rsidR="00F9576D" w:rsidSect="00CA42B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-Identity-H">
    <w:altName w:val="Arial"/>
    <w:panose1 w:val="00000000000000000000"/>
    <w:charset w:val="B1"/>
    <w:family w:val="auto"/>
    <w:notTrueType/>
    <w:pitch w:val="default"/>
    <w:sig w:usb0="E0002AFF" w:usb1="C0007843" w:usb2="00000009" w:usb3="00000000" w:csb0="000001FF" w:csb1="00000000"/>
  </w:font>
  <w:font w:name="Arial-BoldMT-Identity-H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53930"/>
    <w:multiLevelType w:val="hybridMultilevel"/>
    <w:tmpl w:val="34B8C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459FE"/>
    <w:multiLevelType w:val="multilevel"/>
    <w:tmpl w:val="63C289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A523A6A"/>
    <w:multiLevelType w:val="multilevel"/>
    <w:tmpl w:val="7BAA90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5B05A2E"/>
    <w:multiLevelType w:val="multilevel"/>
    <w:tmpl w:val="9AC615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99666D9"/>
    <w:multiLevelType w:val="multilevel"/>
    <w:tmpl w:val="3AF2A3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7A2A7DC4"/>
    <w:multiLevelType w:val="hybridMultilevel"/>
    <w:tmpl w:val="F9942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wsDC2tDQ1NbY0NjFX0lEKTi0uzszPAykwqwUAofS5pCwAAAA="/>
  </w:docVars>
  <w:rsids>
    <w:rsidRoot w:val="00F9576D"/>
    <w:rsid w:val="000D4165"/>
    <w:rsid w:val="00120891"/>
    <w:rsid w:val="0018199F"/>
    <w:rsid w:val="001F28C1"/>
    <w:rsid w:val="00292DF6"/>
    <w:rsid w:val="002A1CCA"/>
    <w:rsid w:val="002B6B7A"/>
    <w:rsid w:val="00326D54"/>
    <w:rsid w:val="00385EE5"/>
    <w:rsid w:val="003D7707"/>
    <w:rsid w:val="00423A05"/>
    <w:rsid w:val="00452670"/>
    <w:rsid w:val="00453EB1"/>
    <w:rsid w:val="004C1DF9"/>
    <w:rsid w:val="0050077F"/>
    <w:rsid w:val="005047C0"/>
    <w:rsid w:val="00552C49"/>
    <w:rsid w:val="00556A8C"/>
    <w:rsid w:val="005A47C6"/>
    <w:rsid w:val="005E2490"/>
    <w:rsid w:val="005E743A"/>
    <w:rsid w:val="00602BED"/>
    <w:rsid w:val="0065070D"/>
    <w:rsid w:val="00741B3A"/>
    <w:rsid w:val="007A7F1B"/>
    <w:rsid w:val="00860B45"/>
    <w:rsid w:val="00897725"/>
    <w:rsid w:val="008A783F"/>
    <w:rsid w:val="008E3430"/>
    <w:rsid w:val="00957652"/>
    <w:rsid w:val="009D0C7D"/>
    <w:rsid w:val="00B0685D"/>
    <w:rsid w:val="00B97170"/>
    <w:rsid w:val="00C10267"/>
    <w:rsid w:val="00C2676F"/>
    <w:rsid w:val="00C36AD5"/>
    <w:rsid w:val="00CA42B8"/>
    <w:rsid w:val="00CE7C32"/>
    <w:rsid w:val="00CF2271"/>
    <w:rsid w:val="00D44504"/>
    <w:rsid w:val="00E70060"/>
    <w:rsid w:val="00F9576D"/>
    <w:rsid w:val="00FE2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A01B8"/>
  <w15:chartTrackingRefBased/>
  <w15:docId w15:val="{FEEF2C03-6D4C-4DA3-914A-EA9E10930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qFormat/>
    <w:rsid w:val="00B97170"/>
    <w:pPr>
      <w:tabs>
        <w:tab w:val="left" w:pos="432"/>
        <w:tab w:val="left" w:pos="720"/>
        <w:tab w:val="left" w:pos="5760"/>
      </w:tabs>
      <w:bidi w:val="0"/>
      <w:spacing w:before="240" w:after="0" w:line="240" w:lineRule="auto"/>
      <w:ind w:right="720"/>
      <w:outlineLvl w:val="0"/>
    </w:pPr>
    <w:rPr>
      <w:rFonts w:ascii="Times New Roman" w:eastAsia="Times New Roman" w:hAnsi="Times New Roman" w:cs="Times New Roman"/>
      <w:b/>
      <w:color w:val="000000"/>
      <w:sz w:val="28"/>
      <w:szCs w:val="20"/>
      <w:lang w:bidi="ar-SA"/>
    </w:rPr>
  </w:style>
  <w:style w:type="paragraph" w:styleId="2">
    <w:name w:val="heading 2"/>
    <w:basedOn w:val="1"/>
    <w:next w:val="a"/>
    <w:link w:val="20"/>
    <w:semiHidden/>
    <w:unhideWhenUsed/>
    <w:qFormat/>
    <w:rsid w:val="00B97170"/>
    <w:pPr>
      <w:spacing w:before="120"/>
      <w:ind w:left="187"/>
      <w:outlineLvl w:val="1"/>
    </w:pPr>
    <w:rPr>
      <w:sz w:val="26"/>
      <w:u w:val="singl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34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2C49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unhideWhenUsed/>
    <w:rsid w:val="00552C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rsid w:val="00552C49"/>
    <w:rPr>
      <w:rFonts w:ascii="Courier New" w:eastAsia="Times New Roman" w:hAnsi="Courier New" w:cs="Courier New"/>
      <w:sz w:val="20"/>
      <w:szCs w:val="20"/>
    </w:rPr>
  </w:style>
  <w:style w:type="character" w:customStyle="1" w:styleId="10">
    <w:name w:val="כותרת 1 תו"/>
    <w:basedOn w:val="a0"/>
    <w:link w:val="1"/>
    <w:rsid w:val="00B97170"/>
    <w:rPr>
      <w:rFonts w:ascii="Times New Roman" w:eastAsia="Times New Roman" w:hAnsi="Times New Roman" w:cs="Times New Roman"/>
      <w:b/>
      <w:color w:val="000000"/>
      <w:sz w:val="28"/>
      <w:szCs w:val="20"/>
      <w:lang w:bidi="ar-SA"/>
    </w:rPr>
  </w:style>
  <w:style w:type="character" w:customStyle="1" w:styleId="20">
    <w:name w:val="כותרת 2 תו"/>
    <w:basedOn w:val="a0"/>
    <w:link w:val="2"/>
    <w:semiHidden/>
    <w:rsid w:val="00B97170"/>
    <w:rPr>
      <w:rFonts w:ascii="Times New Roman" w:eastAsia="Times New Roman" w:hAnsi="Times New Roman" w:cs="Times New Roman"/>
      <w:b/>
      <w:color w:val="000000"/>
      <w:sz w:val="26"/>
      <w:szCs w:val="20"/>
      <w:u w:val="single"/>
      <w:lang w:bidi="ar-SA"/>
    </w:rPr>
  </w:style>
  <w:style w:type="character" w:styleId="Hyperlink">
    <w:name w:val="Hyperlink"/>
    <w:uiPriority w:val="99"/>
    <w:semiHidden/>
    <w:unhideWhenUsed/>
    <w:rsid w:val="00B97170"/>
    <w:rPr>
      <w:color w:val="0000FF"/>
      <w:u w:val="single"/>
    </w:rPr>
  </w:style>
  <w:style w:type="paragraph" w:customStyle="1" w:styleId="level2bullet">
    <w:name w:val="level 2 bullet"/>
    <w:basedOn w:val="a"/>
    <w:rsid w:val="00B97170"/>
    <w:pPr>
      <w:tabs>
        <w:tab w:val="left" w:pos="720"/>
        <w:tab w:val="left" w:pos="5760"/>
      </w:tabs>
      <w:bidi w:val="0"/>
      <w:spacing w:after="0" w:line="240" w:lineRule="auto"/>
      <w:ind w:left="576" w:right="720" w:hanging="288"/>
    </w:pPr>
    <w:rPr>
      <w:rFonts w:ascii="Times New Roman" w:eastAsia="Times New Roman" w:hAnsi="Times New Roman" w:cs="Times New Roman"/>
      <w:color w:val="000000"/>
      <w:sz w:val="24"/>
      <w:szCs w:val="20"/>
      <w:lang w:bidi="ar-SA"/>
    </w:rPr>
  </w:style>
  <w:style w:type="character" w:customStyle="1" w:styleId="30">
    <w:name w:val="כותרת 3 תו"/>
    <w:basedOn w:val="a0"/>
    <w:link w:val="3"/>
    <w:uiPriority w:val="9"/>
    <w:semiHidden/>
    <w:rsid w:val="008E34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a"/>
    <w:uiPriority w:val="99"/>
    <w:semiHidden/>
    <w:unhideWhenUsed/>
    <w:rsid w:val="0018199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4">
    <w:name w:val="Table Grid"/>
    <w:basedOn w:val="a1"/>
    <w:uiPriority w:val="39"/>
    <w:rsid w:val="006507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44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51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71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23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9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0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75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27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08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43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54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56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5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3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20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62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85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6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54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03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97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60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5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74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1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1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48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2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5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87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21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04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53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67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08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2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51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42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35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3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083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16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3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1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952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54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95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8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46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4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3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3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26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65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10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7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7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08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39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97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11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1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4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28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7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84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79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2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4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91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9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23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55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7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1</Pages>
  <Words>2009</Words>
  <Characters>11457</Characters>
  <Application>Microsoft Office Word</Application>
  <DocSecurity>0</DocSecurity>
  <Lines>95</Lines>
  <Paragraphs>2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נתנאל בן ישכר</dc:creator>
  <cp:keywords/>
  <dc:description/>
  <cp:lastModifiedBy> </cp:lastModifiedBy>
  <cp:revision>20</cp:revision>
  <dcterms:created xsi:type="dcterms:W3CDTF">2020-03-17T20:38:00Z</dcterms:created>
  <dcterms:modified xsi:type="dcterms:W3CDTF">2020-10-13T10:54:00Z</dcterms:modified>
</cp:coreProperties>
</file>